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6124BB98" w:rsidR="00C5211D" w:rsidRPr="00FF0D5A" w:rsidRDefault="00D8691D" w:rsidP="003227CA">
      <w:pPr>
        <w:spacing w:before="80"/>
        <w:ind w:left="-1080" w:right="-1080"/>
        <w:jc w:val="both"/>
        <w:rPr>
          <w:rFonts w:ascii="Arial" w:hAnsi="Arial" w:cs="Arial"/>
          <w:sz w:val="18"/>
          <w:szCs w:val="18"/>
          <w:lang w:eastAsia="zh-CN"/>
        </w:rPr>
      </w:pP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29AFA26A">
                <wp:simplePos x="0" y="0"/>
                <wp:positionH relativeFrom="column">
                  <wp:posOffset>-826770</wp:posOffset>
                </wp:positionH>
                <wp:positionV relativeFrom="paragraph">
                  <wp:posOffset>-538274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A8CA79" id="Rectangle: Rounded Corners 8" o:spid="_x0000_s1026" alt="&quot;&quot;" style="position:absolute;left:0;text-align:left;margin-left:-65.1pt;margin-top:-42.4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" fillcolor="#ebb220" stroked="f" strokeweight="1pt">
                <v:stroke joinstyle="miter"/>
              </v:roundrect>
            </w:pict>
          </mc:Fallback>
        </mc:AlternateContent>
      </w: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93" behindDoc="0" locked="0" layoutInCell="1" allowOverlap="1" wp14:anchorId="714742E0" wp14:editId="24E98D2C">
                <wp:simplePos x="0" y="0"/>
                <wp:positionH relativeFrom="column">
                  <wp:posOffset>-818515</wp:posOffset>
                </wp:positionH>
                <wp:positionV relativeFrom="paragraph">
                  <wp:posOffset>-544830</wp:posOffset>
                </wp:positionV>
                <wp:extent cx="914400" cy="548640"/>
                <wp:effectExtent l="19050" t="19050" r="19050" b="22860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DDCCF2" id="Rectangle: Rounded Corners 3" o:spid="_x0000_s1026" alt="&quot;&quot;" style="position:absolute;left:0;text-align:left;margin-left:-64.45pt;margin-top:-42.9pt;width:1in;height:43.2pt;z-index:251660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" filled="f" strokecolor="white [3212]" strokeweight="2.25pt">
                <v:stroke joinstyle="miter"/>
              </v:roundrect>
            </w:pict>
          </mc:Fallback>
        </mc:AlternateContent>
      </w:r>
      <w:r w:rsidRPr="00FF0D5A">
        <w:rPr>
          <w:rFonts w:ascii="Arial" w:hAnsi="Arial" w:cs="Arial"/>
          <w:noProof/>
          <w:sz w:val="18"/>
          <w:szCs w:val="18"/>
          <w:lang w:eastAsia="ko-KR"/>
        </w:rPr>
        <w:drawing>
          <wp:anchor distT="0" distB="0" distL="114300" distR="114300" simplePos="0" relativeHeight="251658585" behindDoc="0" locked="0" layoutInCell="1" allowOverlap="1" wp14:anchorId="3B825E76" wp14:editId="71EAAE85">
            <wp:simplePos x="0" y="0"/>
            <wp:positionH relativeFrom="column">
              <wp:posOffset>-664210</wp:posOffset>
            </wp:positionH>
            <wp:positionV relativeFrom="paragraph">
              <wp:posOffset>-568119</wp:posOffset>
            </wp:positionV>
            <wp:extent cx="612140" cy="612140"/>
            <wp:effectExtent l="0" t="0" r="0" b="0"/>
            <wp:wrapNone/>
            <wp:docPr id="7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F7D498" wp14:editId="471476CE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7B110CC" w:rsidR="00A9094A" w:rsidRPr="000010A0" w:rsidRDefault="00A824CA" w:rsidP="00D570AD">
                            <w:pPr>
                              <w:pStyle w:val="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lang w:eastAsia="zh-CN"/>
                              </w:rPr>
                              <w:t>工具包：对过敏原的认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7B110CC" w:rsidR="00A9094A" w:rsidRPr="000010A0" w:rsidRDefault="00A824CA" w:rsidP="00D570AD">
                      <w:pPr>
                        <w:pStyle w:val="Title"/>
                        <w:rPr>
                          <w:lang w:eastAsia="zh-CN"/>
                        </w:rPr>
                      </w:pPr>
                      <w:r>
                        <w:rPr>
                          <w:lang w:eastAsia="zh-CN"/>
                        </w:rPr>
                        <w:t>工具包：对过敏原的认识</w:t>
                      </w:r>
                    </w:p>
                  </w:txbxContent>
                </v:textbox>
              </v:rect>
            </w:pict>
          </mc:Fallback>
        </mc:AlternateContent>
      </w:r>
      <w:r w:rsidRPr="00FF0D5A">
        <w:rPr>
          <w:rFonts w:ascii="Arial" w:hAnsi="Arial" w:cs="Arial"/>
          <w:sz w:val="18"/>
          <w:szCs w:val="18"/>
          <w:lang w:eastAsia="zh-CN"/>
        </w:rPr>
        <w:t>食物过敏是一种严重的疾病，可能会危及生命。虽然几乎任何食物都可能会引起过敏反应，但在美国，九种主要食物过敏原所引起的食物过敏反应最多。食品工人必须接受与其工作职责相关的食物过敏原培训，例如，了解主要的食物过敏原、过敏反应的症状、如何就过敏原与客户进行沟通，以及在准备或提供食物时预防过敏原的方法。</w:t>
      </w:r>
    </w:p>
    <w:bookmarkStart w:id="0" w:name="_Hlk123220442"/>
    <w:p w14:paraId="42EF6E49" w14:textId="593D8F4F" w:rsidR="005F0A7A" w:rsidRPr="00FF0D5A" w:rsidRDefault="003227CA" w:rsidP="00B031BB">
      <w:pPr>
        <w:spacing w:before="120" w:line="252" w:lineRule="auto"/>
        <w:ind w:left="-1080" w:right="-1080"/>
        <w:jc w:val="both"/>
        <w:rPr>
          <w:rFonts w:ascii="Arial" w:hAnsi="Arial" w:cs="Arial"/>
          <w:sz w:val="18"/>
          <w:szCs w:val="18"/>
          <w:lang w:eastAsia="zh-CN"/>
        </w:rPr>
      </w:pP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4389" behindDoc="0" locked="0" layoutInCell="1" allowOverlap="1" wp14:anchorId="5B659D24" wp14:editId="7C4EA1DD">
                <wp:simplePos x="0" y="0"/>
                <wp:positionH relativeFrom="column">
                  <wp:posOffset>-793115</wp:posOffset>
                </wp:positionH>
                <wp:positionV relativeFrom="paragraph">
                  <wp:posOffset>8878570</wp:posOffset>
                </wp:positionV>
                <wp:extent cx="914400" cy="548640"/>
                <wp:effectExtent l="19050" t="19050" r="19050" b="22860"/>
                <wp:wrapNone/>
                <wp:docPr id="1139585515" name="Rectangle: Rounded Corners 1139585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D2A9D4" id="Rectangle: Rounded Corners 1139585515" o:spid="_x0000_s1026" alt="&quot;&quot;" style="position:absolute;left:0;text-align:left;margin-left:-62.45pt;margin-top:699.1pt;width:1in;height:43.2pt;z-index: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FF0D5A">
        <w:rPr>
          <w:rFonts w:ascii="Arial" w:hAnsi="Arial" w:cs="Arial"/>
          <w:b/>
          <w:bCs/>
          <w:sz w:val="18"/>
          <w:szCs w:val="18"/>
          <w:lang w:eastAsia="zh-CN"/>
        </w:rPr>
        <w:t>注意：</w:t>
      </w:r>
      <w:bookmarkStart w:id="1" w:name="_Hlk156489551"/>
      <w:r w:rsidRPr="00FF0D5A">
        <w:rPr>
          <w:rFonts w:ascii="Arial" w:hAnsi="Arial" w:cs="Arial"/>
          <w:sz w:val="18"/>
          <w:szCs w:val="18"/>
          <w:lang w:eastAsia="zh-CN"/>
        </w:rPr>
        <w:t>使用本文件可以帮助贵机构保持</w:t>
      </w:r>
      <w:r w:rsidRPr="00FF0D5A">
        <w:rPr>
          <w:rFonts w:ascii="Arial" w:hAnsi="Arial" w:cs="Arial"/>
          <w:sz w:val="18"/>
          <w:szCs w:val="18"/>
          <w:lang w:eastAsia="zh-CN"/>
        </w:rPr>
        <w:t xml:space="preserve"> Active Managerial Control</w:t>
      </w:r>
      <w:r w:rsidRPr="00FF0D5A">
        <w:rPr>
          <w:rFonts w:ascii="Arial" w:hAnsi="Arial" w:cs="Arial"/>
          <w:sz w:val="18"/>
          <w:szCs w:val="18"/>
          <w:lang w:eastAsia="zh-CN"/>
        </w:rPr>
        <w:t>（</w:t>
      </w:r>
      <w:r w:rsidRPr="00FF0D5A">
        <w:rPr>
          <w:rFonts w:ascii="Arial" w:hAnsi="Arial" w:cs="Arial"/>
          <w:sz w:val="18"/>
          <w:szCs w:val="18"/>
          <w:lang w:eastAsia="zh-CN"/>
        </w:rPr>
        <w:t>AMC</w:t>
      </w:r>
      <w:r w:rsidRPr="00FF0D5A">
        <w:rPr>
          <w:rFonts w:ascii="Arial" w:hAnsi="Arial" w:cs="Arial"/>
          <w:sz w:val="18"/>
          <w:szCs w:val="18"/>
          <w:lang w:eastAsia="zh-CN"/>
        </w:rPr>
        <w:t>，主动管理控制）。请务必与当地卫生部门合作，以获取更多所需信息。</w:t>
      </w:r>
      <w:r w:rsidRPr="00FF0D5A">
        <w:rPr>
          <w:rFonts w:ascii="Arial" w:hAnsi="Arial" w:cs="Arial"/>
          <w:sz w:val="18"/>
          <w:szCs w:val="18"/>
          <w:lang w:eastAsia="zh-CN"/>
        </w:rPr>
        <w:t>(</w:t>
      </w:r>
      <w:hyperlink r:id="rId15" w:history="1">
        <w:r w:rsidRPr="00FF0D5A">
          <w:rPr>
            <w:rStyle w:val="Hyperlink"/>
            <w:rFonts w:ascii="Arial" w:hAnsi="Arial" w:cs="Arial"/>
            <w:sz w:val="18"/>
            <w:szCs w:val="18"/>
            <w:lang w:eastAsia="zh-CN"/>
          </w:rPr>
          <w:t>www.doh.wa.gov/localhealthfoodcontacts</w:t>
        </w:r>
      </w:hyperlink>
      <w:r w:rsidRPr="00FF0D5A">
        <w:rPr>
          <w:rFonts w:ascii="Arial" w:hAnsi="Arial" w:cs="Arial"/>
          <w:sz w:val="18"/>
          <w:szCs w:val="18"/>
          <w:lang w:eastAsia="zh-CN"/>
        </w:rPr>
        <w:t>)</w:t>
      </w:r>
      <w:bookmarkEnd w:id="1"/>
    </w:p>
    <w:tbl>
      <w:tblPr>
        <w:tblW w:w="11455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30"/>
        <w:gridCol w:w="188"/>
        <w:gridCol w:w="1653"/>
        <w:gridCol w:w="1826"/>
        <w:gridCol w:w="339"/>
        <w:gridCol w:w="681"/>
        <w:gridCol w:w="1075"/>
        <w:gridCol w:w="2063"/>
      </w:tblGrid>
      <w:tr w:rsidR="0081708E" w:rsidRPr="00FF0D5A" w14:paraId="5DDF8C01" w14:textId="77777777" w:rsidTr="75E8AA06">
        <w:trPr>
          <w:trHeight w:val="288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</w:tcBorders>
            <w:shd w:val="clear" w:color="auto" w:fill="095865"/>
            <w:vAlign w:val="center"/>
          </w:tcPr>
          <w:bookmarkEnd w:id="0"/>
          <w:p w14:paraId="5DDF8C00" w14:textId="049D9A8B" w:rsidR="0081708E" w:rsidRPr="00FF0D5A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1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食品机构信息</w:t>
            </w:r>
          </w:p>
        </w:tc>
      </w:tr>
      <w:tr w:rsidR="00EE25DB" w:rsidRPr="00FF0D5A" w14:paraId="5DDF8C07" w14:textId="77777777" w:rsidTr="75E8AA06">
        <w:trPr>
          <w:trHeight w:val="547"/>
          <w:jc w:val="center"/>
        </w:trPr>
        <w:tc>
          <w:tcPr>
            <w:tcW w:w="8317" w:type="dxa"/>
            <w:gridSpan w:val="6"/>
            <w:shd w:val="clear" w:color="auto" w:fill="auto"/>
          </w:tcPr>
          <w:p w14:paraId="1F4C32D0" w14:textId="25799A01" w:rsidR="00EE25DB" w:rsidRPr="00FF0D5A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机构名称</w:t>
            </w:r>
          </w:p>
          <w:p w14:paraId="5DDF8C05" w14:textId="3B232240" w:rsidR="001F2D47" w:rsidRPr="00FF0D5A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3138" w:type="dxa"/>
            <w:gridSpan w:val="2"/>
            <w:shd w:val="clear" w:color="auto" w:fill="auto"/>
          </w:tcPr>
          <w:p w14:paraId="4C7B34FA" w14:textId="75C5C8E3" w:rsidR="00EE25DB" w:rsidRPr="00FF0D5A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电话</w:t>
            </w:r>
          </w:p>
          <w:p w14:paraId="5DDF8C06" w14:textId="480CF422" w:rsidR="001F2D47" w:rsidRPr="00FF0D5A" w:rsidRDefault="00A52D85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5E72C7" w:rsidRPr="00FF0D5A" w14:paraId="5DDF8C0C" w14:textId="77777777" w:rsidTr="75E8AA06">
        <w:trPr>
          <w:trHeight w:val="547"/>
          <w:jc w:val="center"/>
        </w:trPr>
        <w:tc>
          <w:tcPr>
            <w:tcW w:w="7297" w:type="dxa"/>
            <w:gridSpan w:val="4"/>
            <w:shd w:val="clear" w:color="auto" w:fill="auto"/>
          </w:tcPr>
          <w:p w14:paraId="7A2DB5DA" w14:textId="1AF914B9" w:rsidR="005E72C7" w:rsidRPr="00FF0D5A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街道（实际地址）</w:t>
            </w:r>
          </w:p>
          <w:p w14:paraId="5DDF8C08" w14:textId="46A66834" w:rsidR="001F2D47" w:rsidRPr="00FF0D5A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20" w:type="dxa"/>
            <w:gridSpan w:val="2"/>
            <w:shd w:val="clear" w:color="auto" w:fill="auto"/>
          </w:tcPr>
          <w:p w14:paraId="23B2CB54" w14:textId="7801C66C" w:rsidR="005E72C7" w:rsidRPr="00FF0D5A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城市</w:t>
            </w:r>
          </w:p>
          <w:p w14:paraId="5DDF8C09" w14:textId="1D2F1FB2" w:rsidR="001F2D47" w:rsidRPr="00FF0D5A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75" w:type="dxa"/>
            <w:shd w:val="clear" w:color="auto" w:fill="auto"/>
          </w:tcPr>
          <w:p w14:paraId="2777C0DF" w14:textId="4734245D" w:rsidR="005E72C7" w:rsidRPr="00FF0D5A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邮编</w:t>
            </w:r>
          </w:p>
          <w:p w14:paraId="5DDF8C0A" w14:textId="382F00CE" w:rsidR="001F2D47" w:rsidRPr="00FF0D5A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2063" w:type="dxa"/>
            <w:shd w:val="clear" w:color="auto" w:fill="auto"/>
          </w:tcPr>
          <w:p w14:paraId="7C006C9E" w14:textId="4AFDD29B" w:rsidR="005E72C7" w:rsidRPr="00FF0D5A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电子邮件</w:t>
            </w:r>
          </w:p>
          <w:p w14:paraId="5DDF8C0B" w14:textId="52E73701" w:rsidR="001F2D47" w:rsidRPr="00FF0D5A" w:rsidRDefault="00624C8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FF0D5A" w14:paraId="5DDF8C10" w14:textId="77777777" w:rsidTr="75E8AA06">
        <w:trPr>
          <w:trHeight w:val="547"/>
          <w:jc w:val="center"/>
        </w:trPr>
        <w:tc>
          <w:tcPr>
            <w:tcW w:w="7297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FF0D5A" w:rsidRDefault="008D03A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联系人姓名</w:t>
            </w:r>
          </w:p>
          <w:p w14:paraId="0043F1B7" w14:textId="313D44FB" w:rsidR="001F2D47" w:rsidRPr="00FF0D5A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4158" w:type="dxa"/>
            <w:gridSpan w:val="4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FF0D5A" w:rsidRDefault="008D03A2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务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职位</w:t>
            </w:r>
          </w:p>
          <w:p w14:paraId="5DDF8C0F" w14:textId="291CE112" w:rsidR="001F2D47" w:rsidRPr="00FF0D5A" w:rsidRDefault="001F2D47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A316BF" w:rsidRPr="00FF0D5A" w14:paraId="5DDF8C27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26" w14:textId="154F12D8" w:rsidR="000824D0" w:rsidRPr="00FF0D5A" w:rsidRDefault="004F62CB" w:rsidP="00C06AC0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 xml:space="preserve"> 2 </w:t>
            </w: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>节：菜单评估</w:t>
            </w:r>
          </w:p>
        </w:tc>
      </w:tr>
      <w:tr w:rsidR="00C06AC0" w:rsidRPr="00FF0D5A" w14:paraId="39B75D7A" w14:textId="77777777" w:rsidTr="75E8AA06">
        <w:trPr>
          <w:trHeight w:val="204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51F1863B" w14:textId="1DD0C69C" w:rsidR="00C06AC0" w:rsidRPr="00FF0D5A" w:rsidRDefault="00C06AC0" w:rsidP="00C06AC0">
            <w:pPr>
              <w:rPr>
                <w:rFonts w:ascii="Arial" w:hAnsi="Arial" w:cs="Arial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评估供应的食材并仔细阅读包装标签，以查找潜在的过敏原。选择在贵机构中使用的所有供应的食材。</w:t>
            </w:r>
          </w:p>
        </w:tc>
      </w:tr>
      <w:tr w:rsidR="00124A84" w:rsidRPr="00FF0D5A" w14:paraId="25ABE579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B92A5A" w14:textId="376B18C4" w:rsidR="00124A84" w:rsidRPr="00FF0D5A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bookmarkEnd w:id="2"/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鱼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，例如，鲑鱼、鳕鱼、比目鱼、罗非鱼</w:t>
            </w:r>
          </w:p>
        </w:tc>
        <w:tc>
          <w:tcPr>
            <w:tcW w:w="5984" w:type="dxa"/>
            <w:gridSpan w:val="5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0C9AB203" w14:textId="54F6AF2A" w:rsidR="00124A84" w:rsidRPr="00FF0D5A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大豆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，例如，毛豆、味噌、酱油、豆豉、豆腐</w:t>
            </w:r>
          </w:p>
        </w:tc>
      </w:tr>
      <w:tr w:rsidR="00124A84" w:rsidRPr="00FF0D5A" w14:paraId="3232F0FE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CD9AB44" w14:textId="3889919A" w:rsidR="00124A84" w:rsidRPr="00FF0D5A" w:rsidRDefault="00124A84" w:rsidP="00D54E62">
            <w:pPr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甲壳类贝类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，例如，螃蟹、龙虾、虾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8C4B56" w14:textId="16AACBF5" w:rsidR="00124A84" w:rsidRPr="00FF0D5A" w:rsidRDefault="00124A84" w:rsidP="00124A84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花生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，例如，花生酱、花生粉、混合坚果</w:t>
            </w:r>
          </w:p>
        </w:tc>
      </w:tr>
      <w:tr w:rsidR="00124A84" w:rsidRPr="00FF0D5A" w14:paraId="16DF37B4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643E96" w14:textId="6DE93489" w:rsidR="00124A84" w:rsidRPr="00FF0D5A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鸡蛋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，例如，鸡蛋、蛋酒、蛋白酥、蛋黄酱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5C1CCEC" w14:textId="315F267C" w:rsidR="00124A84" w:rsidRPr="00FF0D5A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小麦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，例如，面包、粗麦粉、意大利面、小麦草</w:t>
            </w:r>
          </w:p>
        </w:tc>
      </w:tr>
      <w:tr w:rsidR="00124A84" w:rsidRPr="00FF0D5A" w14:paraId="5CD624D2" w14:textId="77777777" w:rsidTr="00681ED0">
        <w:trPr>
          <w:trHeight w:val="274"/>
          <w:jc w:val="center"/>
        </w:trPr>
        <w:tc>
          <w:tcPr>
            <w:tcW w:w="5471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A99AAA" w14:textId="3954A68F" w:rsidR="00124A84" w:rsidRPr="00FF0D5A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牛奶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，例如，黄油、奶酪、奶油、酥油、牛奶</w:t>
            </w:r>
          </w:p>
        </w:tc>
        <w:tc>
          <w:tcPr>
            <w:tcW w:w="5984" w:type="dxa"/>
            <w:gridSpan w:val="5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97B5E1D" w14:textId="6696A510" w:rsidR="00124A84" w:rsidRPr="00FF0D5A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芝麻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，例如，芝麻籽、芝麻油、芝麻酱</w:t>
            </w:r>
          </w:p>
        </w:tc>
      </w:tr>
      <w:tr w:rsidR="002A7589" w:rsidRPr="00FF0D5A" w14:paraId="1F57ACFB" w14:textId="77777777" w:rsidTr="75E8AA06">
        <w:trPr>
          <w:trHeight w:val="274"/>
          <w:jc w:val="center"/>
        </w:trPr>
        <w:tc>
          <w:tcPr>
            <w:tcW w:w="11455" w:type="dxa"/>
            <w:gridSpan w:val="8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787E4631" w14:textId="7A850755" w:rsidR="002A7589" w:rsidRPr="00FF0D5A" w:rsidRDefault="002A7589" w:rsidP="002A7589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树坚果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，例如，杏仁、腰果、椰子、榛子、夏威夷果、山核桃、松子、开心果、核桃</w:t>
            </w:r>
          </w:p>
        </w:tc>
      </w:tr>
      <w:tr w:rsidR="00D12EFB" w:rsidRPr="00FF0D5A" w14:paraId="49E3ADA1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085965"/>
            <w:vAlign w:val="center"/>
          </w:tcPr>
          <w:p w14:paraId="3AC8F173" w14:textId="3C5865D8" w:rsidR="00D12EFB" w:rsidRPr="00FF0D5A" w:rsidRDefault="00D12EFB" w:rsidP="00D12EFB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3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食物过敏的症状</w:t>
            </w:r>
          </w:p>
        </w:tc>
      </w:tr>
      <w:tr w:rsidR="00D12EFB" w:rsidRPr="00FF0D5A" w14:paraId="76A059FD" w14:textId="77777777" w:rsidTr="75E8AA06">
        <w:trPr>
          <w:trHeight w:val="255"/>
          <w:jc w:val="center"/>
        </w:trPr>
        <w:tc>
          <w:tcPr>
            <w:tcW w:w="11455" w:type="dxa"/>
            <w:gridSpan w:val="8"/>
            <w:tcBorders>
              <w:top w:val="nil"/>
              <w:bottom w:val="single" w:sz="4" w:space="0" w:color="auto"/>
            </w:tcBorders>
            <w:shd w:val="clear" w:color="auto" w:fill="C5CED5"/>
            <w:vAlign w:val="center"/>
          </w:tcPr>
          <w:p w14:paraId="61B12DAE" w14:textId="238854F1" w:rsidR="004B0B24" w:rsidRPr="00FF0D5A" w:rsidRDefault="00D12EFB" w:rsidP="00D12EFB">
            <w:pPr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所有食品工人（包括服务员）都需要了解与食物过敏客户相关的注意事项。</w:t>
            </w:r>
          </w:p>
          <w:p w14:paraId="4695A9D0" w14:textId="3D3CD481" w:rsidR="00D12EFB" w:rsidRPr="00FF0D5A" w:rsidRDefault="00D12EFB" w:rsidP="00D12EFB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严重反应需要立即就医，包括拨打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 xml:space="preserve"> 911</w:t>
            </w: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。</w:t>
            </w:r>
          </w:p>
        </w:tc>
      </w:tr>
      <w:tr w:rsidR="00D12EFB" w:rsidRPr="00FF0D5A" w14:paraId="7BD5B648" w14:textId="77777777" w:rsidTr="007D22D9">
        <w:tblPrEx>
          <w:tblLook w:val="04A0" w:firstRow="1" w:lastRow="0" w:firstColumn="1" w:lastColumn="0" w:noHBand="0" w:noVBand="1"/>
        </w:tblPrEx>
        <w:trPr>
          <w:trHeight w:val="1178"/>
          <w:jc w:val="center"/>
        </w:trPr>
        <w:tc>
          <w:tcPr>
            <w:tcW w:w="3818" w:type="dxa"/>
            <w:gridSpan w:val="2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6147F01" w14:textId="77777777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荨麻疹</w:t>
            </w:r>
          </w:p>
          <w:p w14:paraId="0C0EE18B" w14:textId="77777777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皮肤潮红</w:t>
            </w:r>
          </w:p>
          <w:p w14:paraId="6FE4EFAA" w14:textId="77777777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嘴巴刺痛</w:t>
            </w:r>
          </w:p>
          <w:p w14:paraId="49031CCA" w14:textId="6FF8C94F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脸部、舌头或嘴唇肿胀</w:t>
            </w:r>
          </w:p>
        </w:tc>
        <w:tc>
          <w:tcPr>
            <w:tcW w:w="38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5C4D30" w14:textId="77777777" w:rsidR="00B86505" w:rsidRPr="00FF0D5A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呕吐或腹泻</w:t>
            </w:r>
          </w:p>
          <w:p w14:paraId="26D28BA2" w14:textId="6D008BE1" w:rsidR="00B86505" w:rsidRPr="00FF0D5A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咳嗽或喘鸣</w:t>
            </w:r>
          </w:p>
          <w:p w14:paraId="3F280288" w14:textId="14140ED7" w:rsidR="00B86505" w:rsidRPr="00FF0D5A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rPr>
                <w:rFonts w:ascii="Arial" w:hAnsi="Arial" w:cs="Arial"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头晕眼花、意识模糊、焦虑不安</w:t>
            </w:r>
          </w:p>
          <w:p w14:paraId="14A7AC83" w14:textId="77777777" w:rsidR="00B86505" w:rsidRPr="00FF0D5A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喉咙肿胀</w:t>
            </w:r>
          </w:p>
        </w:tc>
        <w:tc>
          <w:tcPr>
            <w:tcW w:w="38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AA9B928" w14:textId="0EC3FABF" w:rsidR="00B86505" w:rsidRPr="00FF0D5A" w:rsidRDefault="00B86505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腹部绞痛</w:t>
            </w:r>
          </w:p>
          <w:p w14:paraId="0E185E90" w14:textId="71C5C1D3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 w:cs="Arial"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呼吸困难</w:t>
            </w:r>
          </w:p>
          <w:p w14:paraId="679308AD" w14:textId="77777777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失去知觉</w:t>
            </w:r>
          </w:p>
          <w:p w14:paraId="5FE55409" w14:textId="57A7FF71" w:rsidR="00D12EFB" w:rsidRPr="00FF0D5A" w:rsidRDefault="00D12EFB" w:rsidP="00A83434">
            <w:pPr>
              <w:pStyle w:val="ListParagraph"/>
              <w:numPr>
                <w:ilvl w:val="0"/>
                <w:numId w:val="35"/>
              </w:numPr>
              <w:tabs>
                <w:tab w:val="left" w:pos="5156"/>
              </w:tabs>
              <w:spacing w:before="40"/>
              <w:ind w:left="418" w:hanging="180"/>
              <w:contextualSpacing w:val="0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可能出现其他症状</w:t>
            </w:r>
          </w:p>
        </w:tc>
      </w:tr>
      <w:tr w:rsidR="00D12EFB" w:rsidRPr="00FF0D5A" w14:paraId="1A503AD1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DA00787" w:rsidR="00D12EFB" w:rsidRPr="00FF0D5A" w:rsidRDefault="00D12EFB" w:rsidP="007A5271">
            <w:pPr>
              <w:ind w:right="-131"/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 xml:space="preserve"> 4 </w:t>
            </w:r>
            <w:r w:rsidRPr="00FF0D5A">
              <w:rPr>
                <w:rFonts w:ascii="Arial" w:hAnsi="Arial" w:cs="Arial"/>
                <w:b/>
                <w:bCs/>
                <w:color w:val="FFFFFF" w:themeColor="background1"/>
                <w:lang w:eastAsia="zh-CN"/>
              </w:rPr>
              <w:t>节：交叉接触</w:t>
            </w:r>
          </w:p>
        </w:tc>
      </w:tr>
      <w:tr w:rsidR="007A5271" w:rsidRPr="00FF0D5A" w14:paraId="1F2E345C" w14:textId="77777777" w:rsidTr="75E8AA06">
        <w:tblPrEx>
          <w:tblLook w:val="04A0" w:firstRow="1" w:lastRow="0" w:firstColumn="1" w:lastColumn="0" w:noHBand="0" w:noVBand="1"/>
        </w:tblPrEx>
        <w:trPr>
          <w:trHeight w:val="36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C5CED5"/>
            <w:vAlign w:val="center"/>
          </w:tcPr>
          <w:p w14:paraId="7419DC88" w14:textId="13259496" w:rsidR="007A5271" w:rsidRPr="00FF0D5A" w:rsidRDefault="00F56157" w:rsidP="007A5271">
            <w:pPr>
              <w:ind w:right="-131"/>
              <w:rPr>
                <w:rFonts w:ascii="Arial" w:hAnsi="Arial" w:cs="Arial"/>
                <w:color w:val="000000" w:themeColor="text1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当食物与表面发生接触时，食物过敏原可能会转移。在准备过敏原友好型食物时，请务必使用干净的厨房工具。正确烹饪并不会减少过敏原。如果出现错误，务必重新制作食物。</w:t>
            </w:r>
          </w:p>
        </w:tc>
      </w:tr>
      <w:tr w:rsidR="00D12EFB" w:rsidRPr="00FF0D5A" w14:paraId="2A92E951" w14:textId="77777777" w:rsidTr="003227CA">
        <w:tblPrEx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1408A132" w14:textId="1C30170E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交叉接触的来源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26EE99E7" w14:textId="2BEBFC3D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示例</w:t>
            </w:r>
          </w:p>
        </w:tc>
      </w:tr>
      <w:tr w:rsidR="00D12EFB" w:rsidRPr="00FF0D5A" w14:paraId="3792096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385B1" w14:textId="7DD390A8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手（即使戴上手套）和餐具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30E92D5" w14:textId="77777777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触摸杏仁之后，再处理奶酪</w:t>
            </w:r>
          </w:p>
          <w:p w14:paraId="069FB291" w14:textId="6C0C7E72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使用相同的锅铲，先翻转鱼肉饼，再翻转汉堡肉饼</w:t>
            </w:r>
          </w:p>
        </w:tc>
      </w:tr>
      <w:tr w:rsidR="00D12EFB" w:rsidRPr="00FF0D5A" w14:paraId="3F47D209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901007" w14:textId="043AE830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表面，例如，砧板、锅、平底锅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C70F1" w14:textId="3FC6A4B4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烤架表面烹饪鸡蛋之后，再烹饪培根</w:t>
            </w:r>
          </w:p>
          <w:p w14:paraId="787F1B50" w14:textId="5E3A84FC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砧板上切完面包之后，再切奶酪片</w:t>
            </w:r>
          </w:p>
        </w:tc>
      </w:tr>
      <w:tr w:rsidR="00D12EFB" w:rsidRPr="00FF0D5A" w14:paraId="6CEBFBD8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EA0E6" w14:textId="17B7B88C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蒸汽、飞溅物、碎屑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19479D0" w14:textId="27AD376B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烹饪贝类所产生的蒸汽会扩散到附近的食物上</w:t>
            </w:r>
          </w:p>
          <w:p w14:paraId="4151746B" w14:textId="14A83B17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含有面粉的煎饼粉会散落到培根上</w:t>
            </w:r>
          </w:p>
        </w:tc>
      </w:tr>
      <w:tr w:rsidR="00D12EFB" w:rsidRPr="00FF0D5A" w14:paraId="360235B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74ADE4" w14:textId="7E2F8788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储藏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1790BC" w14:textId="77777777" w:rsidR="00D12EFB" w:rsidRPr="00FF0D5A" w:rsidRDefault="00CD33FC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牛奶滴到冰箱里的蔬菜上</w:t>
            </w:r>
          </w:p>
          <w:p w14:paraId="3429788B" w14:textId="1B60059A" w:rsidR="00A91476" w:rsidRPr="00FF0D5A" w:rsidRDefault="008F7C49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人造蟹肉与煮熟的螃蟹存放在相同的容器中</w:t>
            </w:r>
          </w:p>
        </w:tc>
      </w:tr>
      <w:tr w:rsidR="00D12EFB" w:rsidRPr="00FF0D5A" w14:paraId="72A570AB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EF07" w14:textId="006F60D9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调味品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9141CC4" w14:textId="77777777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将用来涂抹花生酱的小刀放进果冻罐中</w:t>
            </w:r>
          </w:p>
          <w:p w14:paraId="0DD2FFA1" w14:textId="46F563AE" w:rsidR="00732803" w:rsidRPr="00FF0D5A" w:rsidRDefault="00732803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将酱油加入自制沙拉酱汁中</w:t>
            </w:r>
          </w:p>
        </w:tc>
      </w:tr>
      <w:tr w:rsidR="00D12EFB" w:rsidRPr="00FF0D5A" w14:paraId="68C19124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4BED8B" w14:textId="4BE322CC" w:rsidR="00D12EFB" w:rsidRPr="00FF0D5A" w:rsidRDefault="00D12EFB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烹饪液和油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655D49" w14:textId="509368D3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煎完鱼之后，重复使用烹饪油炒菜</w:t>
            </w:r>
          </w:p>
          <w:p w14:paraId="4FE03E44" w14:textId="32958DD5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油炸锅中炸完面包屑鸡柳之后，再炸薯条</w:t>
            </w:r>
          </w:p>
        </w:tc>
      </w:tr>
      <w:tr w:rsidR="00D12EFB" w:rsidRPr="00FF0D5A" w14:paraId="7E6DF822" w14:textId="77777777" w:rsidTr="007571B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6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BD459" w14:textId="09948A28" w:rsidR="00D12EFB" w:rsidRPr="00FF0D5A" w:rsidRDefault="007F404D" w:rsidP="00D12EFB">
            <w:pPr>
              <w:spacing w:before="4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错误</w:t>
            </w:r>
          </w:p>
        </w:tc>
        <w:tc>
          <w:tcPr>
            <w:tcW w:w="782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C29551" w14:textId="77777777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 w:cs="Arial"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从沙拉中摘除面包丁</w:t>
            </w:r>
          </w:p>
          <w:p w14:paraId="64E9F522" w14:textId="203BF909" w:rsidR="00D12EFB" w:rsidRPr="00FF0D5A" w:rsidRDefault="00D12EFB" w:rsidP="00A83434">
            <w:pPr>
              <w:pStyle w:val="ListParagraph"/>
              <w:numPr>
                <w:ilvl w:val="0"/>
                <w:numId w:val="39"/>
              </w:numPr>
              <w:spacing w:before="40"/>
              <w:ind w:left="257" w:hanging="193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从盘子里刮除鸡蛋，而不是制作一道新菜</w:t>
            </w:r>
          </w:p>
        </w:tc>
      </w:tr>
      <w:tr w:rsidR="00D12EFB" w:rsidRPr="00FF0D5A" w14:paraId="1A28497E" w14:textId="77777777" w:rsidTr="75E8AA06">
        <w:tblPrEx>
          <w:tblLook w:val="04A0" w:firstRow="1" w:lastRow="0" w:firstColumn="1" w:lastColumn="0" w:noHBand="0" w:noVBand="1"/>
        </w:tblPrEx>
        <w:trPr>
          <w:trHeight w:val="20"/>
          <w:jc w:val="center"/>
        </w:trPr>
        <w:tc>
          <w:tcPr>
            <w:tcW w:w="114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21F21" w14:textId="05452C6F" w:rsidR="00D12EFB" w:rsidRPr="00FF0D5A" w:rsidRDefault="00D12EFB" w:rsidP="00D12EFB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预防交叉接触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用肥皂和水清洗将会去除表面上的过敏原。在使用之前，请清洗、冲洗、消毒并晾干所有餐具以及与食物接触的表面。对于每一道过敏原友好型菜肴，仅限使用清洁的：</w:t>
            </w:r>
          </w:p>
          <w:p w14:paraId="06F22189" w14:textId="77777777" w:rsidR="00D12EFB" w:rsidRPr="00FF0D5A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双手</w:t>
            </w:r>
          </w:p>
          <w:p w14:paraId="0FEEC9D5" w14:textId="727334A8" w:rsidR="00D12EFB" w:rsidRPr="00FF0D5A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餐具，例如，锅铲、汤匙、小刀和手套</w:t>
            </w:r>
          </w:p>
          <w:p w14:paraId="510C1143" w14:textId="77777777" w:rsidR="00D12EFB" w:rsidRPr="00FF0D5A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表面，例如，砧板、锅、平底锅、烤盘</w:t>
            </w:r>
          </w:p>
          <w:p w14:paraId="189EAB8F" w14:textId="69FEBEC8" w:rsidR="00D12EFB" w:rsidRPr="00FF0D5A" w:rsidRDefault="00D12EFB" w:rsidP="00A83434">
            <w:pPr>
              <w:pStyle w:val="ListParagraph"/>
              <w:numPr>
                <w:ilvl w:val="0"/>
                <w:numId w:val="29"/>
              </w:numPr>
              <w:ind w:left="643" w:hanging="211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烹饪油和水</w:t>
            </w:r>
          </w:p>
        </w:tc>
      </w:tr>
    </w:tbl>
    <w:p w14:paraId="2D47EC94" w14:textId="59CBB73D" w:rsidR="000231ED" w:rsidRPr="00FF0D5A" w:rsidRDefault="003227CA">
      <w:pPr>
        <w:rPr>
          <w:sz w:val="24"/>
          <w:szCs w:val="24"/>
        </w:rPr>
      </w:pPr>
      <w:r w:rsidRPr="00FF0D5A">
        <w:rPr>
          <w:rFonts w:ascii="Arial" w:hAnsi="Arial" w:cs="Arial"/>
          <w:noProof/>
          <w:sz w:val="18"/>
          <w:szCs w:val="18"/>
          <w:lang w:eastAsia="ko-KR"/>
        </w:rPr>
        <w:lastRenderedPageBreak/>
        <w:drawing>
          <wp:anchor distT="0" distB="0" distL="114300" distR="114300" simplePos="0" relativeHeight="251667461" behindDoc="0" locked="0" layoutInCell="1" allowOverlap="1" wp14:anchorId="44A57732" wp14:editId="5EEE4974">
            <wp:simplePos x="0" y="0"/>
            <wp:positionH relativeFrom="column">
              <wp:posOffset>-626745</wp:posOffset>
            </wp:positionH>
            <wp:positionV relativeFrom="paragraph">
              <wp:posOffset>-497205</wp:posOffset>
            </wp:positionV>
            <wp:extent cx="612140" cy="612140"/>
            <wp:effectExtent l="0" t="0" r="0" b="0"/>
            <wp:wrapNone/>
            <wp:docPr id="1003538066" name="Picture 7" descr="Crab outline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Crab outline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FF9ED10" wp14:editId="7078A211">
                <wp:simplePos x="0" y="0"/>
                <wp:positionH relativeFrom="column">
                  <wp:posOffset>-793115</wp:posOffset>
                </wp:positionH>
                <wp:positionV relativeFrom="paragraph">
                  <wp:posOffset>-483870</wp:posOffset>
                </wp:positionV>
                <wp:extent cx="914400" cy="548640"/>
                <wp:effectExtent l="0" t="0" r="0" b="3810"/>
                <wp:wrapNone/>
                <wp:docPr id="185054536" name="Rectangle: Rounded Corners 1850545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7DEEDB" id="Rectangle: Rounded Corners 185054536" o:spid="_x0000_s1026" alt="&quot;&quot;" style="position:absolute;left:0;text-align:left;margin-left:-62.45pt;margin-top:-38.1pt;width:1in;height:4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" fillcolor="#ebb220" stroked="f" strokeweight="1pt">
                <v:stroke joinstyle="miter"/>
              </v:roundrect>
            </w:pict>
          </mc:Fallback>
        </mc:AlternateContent>
      </w: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8485" behindDoc="0" locked="0" layoutInCell="1" allowOverlap="1" wp14:anchorId="4C74B3FC" wp14:editId="5E5776F1">
                <wp:simplePos x="0" y="0"/>
                <wp:positionH relativeFrom="column">
                  <wp:posOffset>-781256</wp:posOffset>
                </wp:positionH>
                <wp:positionV relativeFrom="paragraph">
                  <wp:posOffset>-471170</wp:posOffset>
                </wp:positionV>
                <wp:extent cx="914400" cy="548640"/>
                <wp:effectExtent l="19050" t="19050" r="19050" b="22860"/>
                <wp:wrapNone/>
                <wp:docPr id="1837228997" name="Rectangle: Rounded Corners 18372289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3B2834" id="Rectangle: Rounded Corners 1837228997" o:spid="_x0000_s1026" alt="&quot;&quot;" style="position:absolute;left:0;text-align:left;margin-left:-61.5pt;margin-top:-37.1pt;width:1in;height:43.2pt;z-index:2516684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FF0D5A">
        <w:rPr>
          <w:rFonts w:ascii="Arial" w:hAnsi="Arial" w:cs="Arial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7C03C64" wp14:editId="20678B1A">
                <wp:simplePos x="0" y="0"/>
                <wp:positionH relativeFrom="page">
                  <wp:posOffset>0</wp:posOffset>
                </wp:positionH>
                <wp:positionV relativeFrom="paragraph">
                  <wp:posOffset>-366189</wp:posOffset>
                </wp:positionV>
                <wp:extent cx="7772400" cy="353060"/>
                <wp:effectExtent l="0" t="0" r="0" b="8890"/>
                <wp:wrapNone/>
                <wp:docPr id="16209737" name="Rectangle 162097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8474E" w14:textId="77777777" w:rsidR="000231ED" w:rsidRPr="000010A0" w:rsidRDefault="000231ED" w:rsidP="000231ED">
                            <w:pPr>
                              <w:pStyle w:val="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lang w:eastAsia="zh-CN"/>
                              </w:rPr>
                              <w:t>工具包：对过敏原的认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03C64" id="Rectangle 16209737" o:spid="_x0000_s1027" alt="&quot;&quot;" style="position:absolute;margin-left:0;margin-top:-28.85pt;width:612pt;height:27.8pt;z-index:251658243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+j6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" fillcolor="#085965" stroked="f" strokeweight="1pt">
                <v:textbox>
                  <w:txbxContent>
                    <w:p w14:paraId="7B68474E" w14:textId="77777777" w:rsidR="000231ED" w:rsidRPr="000010A0" w:rsidRDefault="000231ED" w:rsidP="000231ED">
                      <w:pPr>
                        <w:pStyle w:val="Title"/>
                        <w:rPr>
                          <w:lang w:eastAsia="zh-CN"/>
                        </w:rPr>
                      </w:pPr>
                      <w:r>
                        <w:rPr>
                          <w:lang w:eastAsia="zh-CN"/>
                        </w:rPr>
                        <w:t>工具包：对过敏原的认识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tbl>
      <w:tblPr>
        <w:tblW w:w="1124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"/>
        <w:gridCol w:w="895"/>
        <w:gridCol w:w="3808"/>
        <w:gridCol w:w="225"/>
        <w:gridCol w:w="5877"/>
      </w:tblGrid>
      <w:tr w:rsidR="008F1609" w:rsidRPr="00FF0D5A" w14:paraId="5F952AB5" w14:textId="77777777" w:rsidTr="00801FBB">
        <w:trPr>
          <w:trHeight w:val="192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085965"/>
            <w:vAlign w:val="center"/>
          </w:tcPr>
          <w:p w14:paraId="07FBBD2D" w14:textId="1B40B9C5" w:rsidR="000F1AF7" w:rsidRPr="00FF0D5A" w:rsidRDefault="008F1609" w:rsidP="002A10BC">
            <w:pPr>
              <w:jc w:val="center"/>
              <w:rPr>
                <w:rFonts w:ascii="Arial" w:hAnsi="Arial"/>
                <w:color w:val="FFFFFF" w:themeColor="background1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5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隐藏的过敏原来源</w:t>
            </w:r>
          </w:p>
        </w:tc>
      </w:tr>
      <w:tr w:rsidR="002A10BC" w:rsidRPr="00FF0D5A" w14:paraId="0FCCD3E8" w14:textId="77777777" w:rsidTr="00801FBB">
        <w:trPr>
          <w:trHeight w:val="191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C5CED5"/>
            <w:vAlign w:val="center"/>
          </w:tcPr>
          <w:p w14:paraId="6E7B6B35" w14:textId="672BEE5D" w:rsidR="002A10BC" w:rsidRPr="00FF0D5A" w:rsidRDefault="002A10BC" w:rsidP="002A10BC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预制食品和包装食品可能存在隐藏的过敏原来源。请仔细阅读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“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成分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”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和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“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包含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”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说明。以下示例可能表明存在过敏原，但这并不是一份完整的清单。</w:t>
            </w:r>
          </w:p>
        </w:tc>
      </w:tr>
      <w:tr w:rsidR="00801FBB" w:rsidRPr="00FF0D5A" w14:paraId="45DB31EA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2D9FB" w14:textId="0F2B32E6" w:rsidR="00801FBB" w:rsidRPr="00FF0D5A" w:rsidRDefault="00801FBB" w:rsidP="00801FBB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甲壳类贝类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91724F" w14:textId="074C50C3" w:rsidR="00801FBB" w:rsidRPr="00FF0D5A" w:rsidRDefault="00801FBB" w:rsidP="00801FBB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海鲜汤、墨鱼墨汁、鱼粉、鱼酱、鱼汤、葡萄糖胺、海鲜调味粉、海鲜烹饪蒸汽、鱼肉酱</w:t>
            </w:r>
          </w:p>
        </w:tc>
      </w:tr>
      <w:tr w:rsidR="00C4091A" w:rsidRPr="00FF0D5A" w14:paraId="0B7B705A" w14:textId="77777777" w:rsidTr="00167888">
        <w:trPr>
          <w:trHeight w:val="432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71547" w14:textId="5D794825" w:rsidR="00C4091A" w:rsidRPr="00FF0D5A" w:rsidRDefault="00FD4258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鸡蛋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EF5422" w14:textId="1045A717" w:rsidR="00C4091A" w:rsidRPr="00FF0D5A" w:rsidRDefault="009B1252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白蛋白、粘合剂、乳化剂、球蛋白、卵黄球蛋白、卵磷脂、溶菌酶、以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“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卵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”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或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“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蛋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”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开头的词、蛋黄素</w:t>
            </w:r>
          </w:p>
        </w:tc>
      </w:tr>
      <w:tr w:rsidR="00FD4E2C" w:rsidRPr="00FF0D5A" w14:paraId="11629C8D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355DC" w14:textId="7C2E28C7" w:rsidR="00FD4E2C" w:rsidRPr="00FF0D5A" w:rsidRDefault="00FD4E2C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鱼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2318907" w14:textId="78DE2365" w:rsidR="00FD4E2C" w:rsidRPr="00FF0D5A" w:rsidRDefault="007505DD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沙拉酱汁中的凤尾鱼、烧烤酱和伍斯特酱、鱼粉、鱼露（越式鱼酱）、鱼汤、凝胶、油、鱼卵、海鲜烹饪蒸汽、海鲜调味料、鲨鱼软骨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鳍、鱼肉酱</w:t>
            </w:r>
          </w:p>
        </w:tc>
      </w:tr>
      <w:tr w:rsidR="00FD4E2C" w:rsidRPr="00FF0D5A" w14:paraId="44848A7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79A96" w14:textId="7B0ABD28" w:rsidR="00FD4E2C" w:rsidRPr="00FF0D5A" w:rsidRDefault="00DD509C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牛奶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BF22BBB" w14:textId="6607A6D5" w:rsidR="00FD4E2C" w:rsidRPr="00FF0D5A" w:rsidRDefault="00DD509C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人造奶油香精、焦糖色素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调味料、酪蛋白、酥油、磷酸乳白蛋白、乳酸发酵剂、乳糖、天然调味料、酶凝酪素、脱脂奶粉、固体、酸牛奶、塔格糖、乳清、酸奶</w:t>
            </w:r>
          </w:p>
        </w:tc>
      </w:tr>
      <w:tr w:rsidR="00FD4E2C" w:rsidRPr="00FF0D5A" w14:paraId="2EA45716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7AEFD" w14:textId="60785DC6" w:rsidR="00FD4E2C" w:rsidRPr="00FF0D5A" w:rsidRDefault="00DD509C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花生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891061D" w14:textId="04B26F71" w:rsidR="00FD4E2C" w:rsidRPr="00FF0D5A" w:rsidRDefault="00DD509C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非洲、亚洲和墨西哥料理及调味汁；花生油、花生油（除非高度精炼）、乳化剂、调味料、杏仁糖、花生酱、葵花籽（如果在共享设备上加工）</w:t>
            </w:r>
          </w:p>
        </w:tc>
      </w:tr>
      <w:tr w:rsidR="00FD4E2C" w:rsidRPr="00FF0D5A" w14:paraId="004DAF61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4469" w14:textId="46608E88" w:rsidR="00FD4E2C" w:rsidRPr="00FF0D5A" w:rsidRDefault="00DD509C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芝麻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D682B30" w14:textId="63C955F3" w:rsidR="00FD4E2C" w:rsidRPr="00FF0D5A" w:rsidRDefault="00DD509C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面包、小面包、麦片、曲奇饼、薄脆饼干、沙拉三明治、鹰嘴豆泥、人造黄油、梅尔巴吐司、椒盐脆饼干、蛋白棒、沙拉酱汁、芝麻粉、芝麻油、炒菜、寿司、芝麻酱、豆豉</w:t>
            </w:r>
          </w:p>
        </w:tc>
      </w:tr>
      <w:tr w:rsidR="00FD4E2C" w:rsidRPr="00FF0D5A" w14:paraId="3AAAE8B9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1BE7F" w14:textId="1E99FA42" w:rsidR="00FD4E2C" w:rsidRPr="00FF0D5A" w:rsidRDefault="00DD509C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大豆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F35B699" w14:textId="2BAE751D" w:rsidR="00FD4E2C" w:rsidRPr="00FF0D5A" w:rsidRDefault="00DD509C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毛豆、豆蔻胶、</w:t>
            </w:r>
            <w:r w:rsidR="008F4818" w:rsidRPr="00FF0D5A">
              <w:rPr>
                <w:rFonts w:ascii="Arial" w:hAnsi="Arial"/>
                <w:sz w:val="18"/>
                <w:szCs w:val="18"/>
                <w:lang w:eastAsia="zh-CN"/>
              </w:rPr>
              <w:t>水解植物蛋白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（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HVP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）、卵磷脂、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MSG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、蛋白质增量食品、日式酱油、酱油、大豆油（除非高度精炼）、淀粉、豆酱、豆豉、组织化植物蛋白</w:t>
            </w:r>
          </w:p>
        </w:tc>
      </w:tr>
      <w:tr w:rsidR="0058254D" w:rsidRPr="00FF0D5A" w14:paraId="6A7EAD67" w14:textId="77777777" w:rsidTr="00167888">
        <w:trPr>
          <w:trHeight w:val="576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51858" w14:textId="0C70906A" w:rsidR="0058254D" w:rsidRPr="00FF0D5A" w:rsidRDefault="0058254D" w:rsidP="0058254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树坚果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DC3C58E" w14:textId="5560EBD4" w:rsidR="0058254D" w:rsidRPr="00FF0D5A" w:rsidRDefault="0058254D" w:rsidP="0058254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人造坚果、果仁蜜饼、朱古力榛子酱、格兰诺拉棒、荔枝、蛋白杏仁饼干、杏仁蛋白糖、牛轧糖、坚果蒸馏物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酒精萃取物、坚果萃取物、坚果粉、坚果油、坚果糊、香蒜酱、松子、果仁糖、冬青香精</w:t>
            </w:r>
          </w:p>
        </w:tc>
      </w:tr>
      <w:tr w:rsidR="00FD4E2C" w:rsidRPr="00FF0D5A" w14:paraId="6DEB704D" w14:textId="77777777" w:rsidTr="00167888">
        <w:trPr>
          <w:trHeight w:val="864"/>
          <w:jc w:val="center"/>
        </w:trPr>
        <w:tc>
          <w:tcPr>
            <w:tcW w:w="133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2DC10" w14:textId="6CB845EC" w:rsidR="00FD4E2C" w:rsidRPr="00FF0D5A" w:rsidRDefault="007D02C5" w:rsidP="000231ED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小麦</w:t>
            </w:r>
          </w:p>
        </w:tc>
        <w:tc>
          <w:tcPr>
            <w:tcW w:w="9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D1425A" w14:textId="45C92118" w:rsidR="00FD4E2C" w:rsidRPr="00FF0D5A" w:rsidRDefault="00B23586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面包屑、碎小麦、麸皮、玉米淀粉、谷粉、法老小麦、面粉、翡麦、糊化淀粉、麸质、水解植物蛋白、卡姆小麦、无酵饼、改性淀粉、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MSG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、蛋白质、粗麦粉、斯佩耳特小麦、淀粉、黑小麦、植物胶、植物淀粉、面筋粉、小麦胚芽油、小麦草</w:t>
            </w:r>
          </w:p>
        </w:tc>
      </w:tr>
      <w:tr w:rsidR="00C53470" w:rsidRPr="00FF0D5A" w14:paraId="5D550F3F" w14:textId="77777777" w:rsidTr="00801FBB"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34B5B627" w:rsidR="00C53470" w:rsidRPr="00FF0D5A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6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通知和培训</w:t>
            </w:r>
          </w:p>
        </w:tc>
      </w:tr>
      <w:tr w:rsidR="00C53470" w:rsidRPr="00FF0D5A" w14:paraId="0CCFC0F5" w14:textId="77777777" w:rsidTr="00801FBB">
        <w:trPr>
          <w:trHeight w:val="37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nil"/>
            </w:tcBorders>
            <w:vAlign w:val="center"/>
          </w:tcPr>
          <w:p w14:paraId="623455E3" w14:textId="1B1F0A70" w:rsidR="00E42C62" w:rsidRPr="00FF0D5A" w:rsidRDefault="00C53470" w:rsidP="000231ED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b/>
                <w:bCs/>
                <w:sz w:val="18"/>
                <w:szCs w:val="18"/>
                <w:lang w:eastAsia="zh-CN"/>
              </w:rPr>
              <w:t>员工培训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员工必须接受有关以下方面的适当培训：</w:t>
            </w:r>
          </w:p>
        </w:tc>
      </w:tr>
      <w:tr w:rsidR="000231ED" w:rsidRPr="00FF0D5A" w14:paraId="58578CC1" w14:textId="77777777" w:rsidTr="00A83434">
        <w:trPr>
          <w:trHeight w:val="599"/>
          <w:jc w:val="center"/>
        </w:trPr>
        <w:tc>
          <w:tcPr>
            <w:tcW w:w="5138" w:type="dxa"/>
            <w:gridSpan w:val="3"/>
            <w:tcBorders>
              <w:top w:val="nil"/>
              <w:right w:val="nil"/>
            </w:tcBorders>
            <w:vAlign w:val="center"/>
          </w:tcPr>
          <w:p w14:paraId="10E0358B" w14:textId="77777777" w:rsidR="000231ED" w:rsidRPr="00FF0D5A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ind w:left="598" w:hanging="238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了解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9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种主要食物过敏原</w:t>
            </w:r>
          </w:p>
          <w:p w14:paraId="2CD5B65B" w14:textId="77777777" w:rsidR="00067360" w:rsidRPr="00FF0D5A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过敏反应的症状</w:t>
            </w:r>
          </w:p>
          <w:p w14:paraId="08418200" w14:textId="05159324" w:rsidR="000231ED" w:rsidRPr="00FF0D5A" w:rsidRDefault="00067360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如果有人出现过敏反应怎么办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6102" w:type="dxa"/>
            <w:gridSpan w:val="2"/>
            <w:tcBorders>
              <w:top w:val="nil"/>
              <w:left w:val="nil"/>
            </w:tcBorders>
            <w:vAlign w:val="center"/>
          </w:tcPr>
          <w:p w14:paraId="3782E9FA" w14:textId="04553D74" w:rsidR="00E20C91" w:rsidRPr="00FF0D5A" w:rsidRDefault="0067359E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与客户、</w:t>
            </w:r>
            <w:r w:rsidR="008F4818" w:rsidRPr="00FF0D5A">
              <w:rPr>
                <w:rFonts w:ascii="Arial" w:hAnsi="Arial"/>
                <w:sz w:val="18"/>
                <w:szCs w:val="18"/>
                <w:lang w:eastAsia="zh-CN"/>
              </w:rPr>
              <w:t>PIC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（负责人）和指定员工进行沟通</w:t>
            </w:r>
          </w:p>
          <w:p w14:paraId="18F89F56" w14:textId="77777777" w:rsidR="000231ED" w:rsidRPr="00FF0D5A" w:rsidRDefault="000231ED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清洁和消毒，以预防交叉接触</w:t>
            </w:r>
          </w:p>
          <w:p w14:paraId="764F3956" w14:textId="0CA8D5CB" w:rsidR="00346A29" w:rsidRPr="00FF0D5A" w:rsidRDefault="00346A29" w:rsidP="00A83434">
            <w:pPr>
              <w:pStyle w:val="ListParagraph"/>
              <w:numPr>
                <w:ilvl w:val="0"/>
                <w:numId w:val="40"/>
              </w:numPr>
              <w:tabs>
                <w:tab w:val="left" w:pos="5156"/>
              </w:tabs>
              <w:spacing w:before="40"/>
              <w:ind w:left="598" w:hanging="238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如何准备或替代食物，以预防过敏原</w:t>
            </w:r>
          </w:p>
        </w:tc>
      </w:tr>
      <w:tr w:rsidR="00F112F8" w:rsidRPr="00FF0D5A" w14:paraId="7C15A1C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67B1DB26" w14:textId="77777777" w:rsidR="00F112F8" w:rsidRPr="00FF0D5A" w:rsidRDefault="00F112F8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2D313B50" w14:textId="5355E5BE" w:rsidR="00F112F8" w:rsidRPr="00FF0D5A" w:rsidRDefault="00F112F8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为了准备过敏原友好型膳食或确定是否需要不同的膳食选择，谁将接受培训？</w:t>
            </w:r>
          </w:p>
          <w:p w14:paraId="54BD453A" w14:textId="2FC428CC" w:rsidR="00F112F8" w:rsidRPr="00FF0D5A" w:rsidRDefault="00F112F8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所有员工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负责人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经理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主厨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厨师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0E4BA0" w:rsidRPr="00FF0D5A" w14:paraId="3EA07DF4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63B5952" w14:textId="5613F28C" w:rsidR="000E4BA0" w:rsidRPr="00FF0D5A" w:rsidRDefault="000E4BA0" w:rsidP="000E4BA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564CB82E" w14:textId="6BEA60F7" w:rsidR="000E4BA0" w:rsidRPr="00FF0D5A" w:rsidRDefault="000E4BA0" w:rsidP="000E4BA0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前厅员工如何告知经理或后厨员工有关不含过敏原膳食的要求？</w:t>
            </w:r>
          </w:p>
          <w:p w14:paraId="5DDE9254" w14:textId="56C321A5" w:rsidR="000E4BA0" w:rsidRPr="00FF0D5A" w:rsidRDefault="000E4BA0" w:rsidP="000E4BA0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口头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书面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两者均可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–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书面和口头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8E1ADA" w:rsidRPr="00FF0D5A" w14:paraId="674B22EF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4897611B" w14:textId="77777777" w:rsidR="008E1ADA" w:rsidRPr="00FF0D5A" w:rsidRDefault="008E1ADA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72753347" w14:textId="77777777" w:rsidR="008E1ADA" w:rsidRPr="00FF0D5A" w:rsidRDefault="008E1ADA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员工多久接受一次培训？</w:t>
            </w:r>
          </w:p>
          <w:p w14:paraId="153D2F45" w14:textId="77777777" w:rsidR="008E1ADA" w:rsidRPr="00FF0D5A" w:rsidRDefault="008E1ADA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聘用时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每年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发现错误时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4453A8" w:rsidRPr="00FF0D5A" w14:paraId="5F67ADED" w14:textId="77777777" w:rsidTr="00167888">
        <w:trPr>
          <w:trHeight w:val="576"/>
          <w:jc w:val="center"/>
        </w:trPr>
        <w:tc>
          <w:tcPr>
            <w:tcW w:w="435" w:type="dxa"/>
            <w:tcBorders>
              <w:right w:val="single" w:sz="4" w:space="0" w:color="auto"/>
            </w:tcBorders>
            <w:vAlign w:val="center"/>
          </w:tcPr>
          <w:p w14:paraId="4244B62C" w14:textId="556A4FF0" w:rsidR="004453A8" w:rsidRPr="00FF0D5A" w:rsidRDefault="004453A8" w:rsidP="00C5347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nil"/>
            </w:tcBorders>
            <w:vAlign w:val="center"/>
          </w:tcPr>
          <w:p w14:paraId="61898571" w14:textId="6C8214E1" w:rsidR="004453A8" w:rsidRPr="00FF0D5A" w:rsidRDefault="004453A8" w:rsidP="00684C5F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员工如何接受培训？</w:t>
            </w:r>
          </w:p>
          <w:p w14:paraId="610D89AD" w14:textId="6D8B7323" w:rsidR="004453A8" w:rsidRPr="00FF0D5A" w:rsidRDefault="004453A8" w:rsidP="004453A8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阅读文件并签名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张贴标识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线上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/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线下过敏原培训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FA355A" w:rsidRPr="00FF0D5A" w14:paraId="1420DC40" w14:textId="77777777" w:rsidTr="00167888">
        <w:trPr>
          <w:trHeight w:val="576"/>
          <w:jc w:val="center"/>
        </w:trPr>
        <w:tc>
          <w:tcPr>
            <w:tcW w:w="435" w:type="dxa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782EC13C" w14:textId="77777777" w:rsidR="00FA355A" w:rsidRPr="00FF0D5A" w:rsidRDefault="00FA355A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10805" w:type="dxa"/>
            <w:gridSpan w:val="4"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14:paraId="34B81D66" w14:textId="0E40E3BB" w:rsidR="00FA355A" w:rsidRPr="00FF0D5A" w:rsidRDefault="00FA355A">
            <w:pPr>
              <w:spacing w:before="20" w:after="20"/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如何以书面形式告知客户过敏原友好型选项？</w:t>
            </w:r>
          </w:p>
          <w:p w14:paraId="164C9C9C" w14:textId="3C286E5F" w:rsidR="00FA355A" w:rsidRPr="00FF0D5A" w:rsidRDefault="00FA355A">
            <w:pPr>
              <w:rPr>
                <w:rFonts w:ascii="Arial" w:hAnsi="Arial"/>
                <w:sz w:val="18"/>
                <w:szCs w:val="18"/>
                <w:lang w:eastAsia="zh-CN"/>
              </w:rPr>
            </w:pP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菜单上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入口处张贴标识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在销售点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CHECKBOX </w:instrText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</w:r>
            <w:r w:rsidR="002108CB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>其他：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FF0D5A" w14:paraId="4B46E102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0A0BBCE3" w:rsidR="00C53470" w:rsidRPr="00FF0D5A" w:rsidRDefault="004F62CB" w:rsidP="00C53470">
            <w:pPr>
              <w:jc w:val="center"/>
              <w:rPr>
                <w:rFonts w:ascii="Arial" w:hAnsi="Arial" w:cs="Arial"/>
                <w:color w:val="FFFFFF"/>
                <w:lang w:eastAsia="zh-CN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7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其他特定设施信息</w:t>
            </w:r>
          </w:p>
        </w:tc>
      </w:tr>
      <w:tr w:rsidR="00C53470" w:rsidRPr="00FF0D5A" w14:paraId="2F654DF4" w14:textId="77777777" w:rsidTr="002108CB">
        <w:tblPrEx>
          <w:tblLook w:val="01E0" w:firstRow="1" w:lastRow="1" w:firstColumn="1" w:lastColumn="1" w:noHBand="0" w:noVBand="0"/>
        </w:tblPrEx>
        <w:trPr>
          <w:trHeight w:val="827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FF0D5A" w:rsidRDefault="00C53470" w:rsidP="00C53470">
            <w:pPr>
              <w:spacing w:before="60"/>
              <w:rPr>
                <w:rFonts w:ascii="Arial" w:hAnsi="Arial" w:cs="Arial"/>
                <w:i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FF0D5A" w14:paraId="5DDF8CA7" w14:textId="77777777" w:rsidTr="00F35912">
        <w:tblPrEx>
          <w:tblLook w:val="01E0" w:firstRow="1" w:lastRow="1" w:firstColumn="1" w:lastColumn="1" w:noHBand="0" w:noVBand="0"/>
        </w:tblPrEx>
        <w:trPr>
          <w:trHeight w:val="94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3B72C4EE" w:rsidR="00C53470" w:rsidRPr="00FF0D5A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第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 xml:space="preserve"> 8 </w:t>
            </w:r>
            <w:r w:rsidRPr="00FF0D5A">
              <w:rPr>
                <w:rFonts w:ascii="Arial" w:hAnsi="Arial" w:cs="Arial"/>
                <w:b/>
                <w:bCs/>
                <w:color w:val="FFFFFF"/>
                <w:lang w:eastAsia="zh-CN"/>
              </w:rPr>
              <w:t>节：签名</w:t>
            </w:r>
          </w:p>
        </w:tc>
      </w:tr>
      <w:tr w:rsidR="00C53470" w:rsidRPr="00FF0D5A" w14:paraId="5DDF8CA9" w14:textId="77777777" w:rsidTr="00801FBB">
        <w:tblPrEx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FF0D5A" w:rsidRDefault="00C53470" w:rsidP="00C53470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计划拟定者：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FF0D5A" w14:paraId="5DDF8CAD" w14:textId="77777777" w:rsidTr="005A2750">
        <w:tblPrEx>
          <w:tblLook w:val="01E0" w:firstRow="1" w:lastRow="1" w:firstColumn="1" w:lastColumn="1" w:noHBand="0" w:noVBand="0"/>
        </w:tblPrEx>
        <w:trPr>
          <w:trHeight w:val="485"/>
          <w:jc w:val="center"/>
        </w:trPr>
        <w:tc>
          <w:tcPr>
            <w:tcW w:w="11240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FF0D5A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FORMTEXT </w:instrTex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 w:rsidRPr="00FF0D5A"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     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C53470" w:rsidRPr="00FF0D5A" w14:paraId="5DDF8CB0" w14:textId="77777777" w:rsidTr="004E7348">
        <w:tblPrEx>
          <w:tblLook w:val="01E0" w:firstRow="1" w:lastRow="1" w:firstColumn="1" w:lastColumn="1" w:noHBand="0" w:noVBand="0"/>
        </w:tblPrEx>
        <w:trPr>
          <w:trHeight w:val="144"/>
          <w:jc w:val="center"/>
        </w:trPr>
        <w:tc>
          <w:tcPr>
            <w:tcW w:w="5363" w:type="dxa"/>
            <w:gridSpan w:val="4"/>
            <w:shd w:val="clear" w:color="auto" w:fill="auto"/>
          </w:tcPr>
          <w:p w14:paraId="5DDF8CAE" w14:textId="5929A0E3" w:rsidR="00C53470" w:rsidRPr="00FF0D5A" w:rsidRDefault="00C53470" w:rsidP="00C82087">
            <w:pPr>
              <w:tabs>
                <w:tab w:val="left" w:pos="4294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签名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日期</w:t>
            </w:r>
          </w:p>
        </w:tc>
        <w:tc>
          <w:tcPr>
            <w:tcW w:w="5877" w:type="dxa"/>
            <w:shd w:val="clear" w:color="auto" w:fill="auto"/>
          </w:tcPr>
          <w:p w14:paraId="5DDF8CAF" w14:textId="48799848" w:rsidR="00C53470" w:rsidRPr="00FF0D5A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正楷书写姓名</w:t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ab/>
            </w:r>
            <w:r w:rsidRPr="00FF0D5A">
              <w:rPr>
                <w:rFonts w:ascii="Arial" w:hAnsi="Arial" w:cs="Arial"/>
                <w:sz w:val="18"/>
                <w:szCs w:val="18"/>
                <w:lang w:eastAsia="zh-CN"/>
              </w:rPr>
              <w:t>电话</w:t>
            </w:r>
          </w:p>
        </w:tc>
      </w:tr>
    </w:tbl>
    <w:p w14:paraId="1F0CE07E" w14:textId="500D6793" w:rsidR="00FB3B78" w:rsidRPr="006B49B0" w:rsidRDefault="002108CB" w:rsidP="002108CB">
      <w:pPr>
        <w:overflowPunct/>
        <w:ind w:left="-810" w:right="-900"/>
        <w:textAlignment w:val="auto"/>
        <w:rPr>
          <w:rFonts w:asciiTheme="minorHAnsi" w:hAnsiTheme="minorHAnsi" w:cstheme="minorHAnsi"/>
          <w:sz w:val="2"/>
          <w:szCs w:val="2"/>
        </w:rPr>
      </w:pPr>
      <w:proofErr w:type="spellStart"/>
      <w:r>
        <w:rPr>
          <w:rFonts w:ascii="NotoSansCJKsc-Regular" w:eastAsia="NotoSansCJKsc-Regular" w:cs="NotoSansCJKsc-Regular" w:hint="eastAsia"/>
          <w:sz w:val="18"/>
          <w:szCs w:val="18"/>
        </w:rPr>
        <w:t>如欲索取本文件的其他版本格式，请致电</w:t>
      </w:r>
      <w:proofErr w:type="spellEnd"/>
      <w:r>
        <w:rPr>
          <w:rFonts w:ascii="NotoSansCJKsc-Regular" w:eastAsia="NotoSansCJKsc-Regular" w:cs="NotoSansCJKsc-Regular"/>
          <w:sz w:val="18"/>
          <w:szCs w:val="18"/>
        </w:rPr>
        <w:t xml:space="preserve"> </w:t>
      </w:r>
      <w:r>
        <w:rPr>
          <w:rFonts w:ascii="Interstate-Regular" w:eastAsia="NotoSansCJKsc-Regular" w:hAnsi="Interstate-Regular" w:cs="Interstate-Regular"/>
          <w:sz w:val="18"/>
          <w:szCs w:val="18"/>
        </w:rPr>
        <w:t>1-800-525-0127</w:t>
      </w:r>
      <w:r>
        <w:rPr>
          <w:rFonts w:ascii="NotoSansCJKsc-Regular" w:eastAsia="NotoSansCJKsc-Regular" w:cs="NotoSansCJKsc-Regular" w:hint="eastAsia"/>
          <w:sz w:val="18"/>
          <w:szCs w:val="18"/>
        </w:rPr>
        <w:t>。耳聋或重听人士请拨</w:t>
      </w:r>
      <w:r>
        <w:rPr>
          <w:rFonts w:ascii="NotoSansCJKsc-Regular" w:eastAsia="NotoSansCJKsc-Regular" w:cs="NotoSansCJKsc-Regular"/>
          <w:sz w:val="18"/>
          <w:szCs w:val="18"/>
        </w:rPr>
        <w:t xml:space="preserve"> </w:t>
      </w:r>
      <w:r>
        <w:rPr>
          <w:rFonts w:ascii="Interstate-Regular" w:eastAsia="NotoSansCJKsc-Regular" w:hAnsi="Interstate-Regular" w:cs="Interstate-Regular"/>
          <w:sz w:val="18"/>
          <w:szCs w:val="18"/>
        </w:rPr>
        <w:t xml:space="preserve">711 (Washington Relay) </w:t>
      </w:r>
      <w:r>
        <w:rPr>
          <w:rFonts w:ascii="NotoSansCJKsc-Regular" w:eastAsia="NotoSansCJKsc-Regular" w:cs="NotoSansCJKsc-Regular" w:hint="eastAsia"/>
          <w:sz w:val="18"/>
          <w:szCs w:val="18"/>
        </w:rPr>
        <w:t>或发送电子邮件至</w:t>
      </w:r>
      <w:r>
        <w:rPr>
          <w:rFonts w:ascii="NotoSansCJKsc-Regular" w:eastAsia="NotoSansCJKsc-Regular" w:cs="NotoSansCJKsc-Regular"/>
          <w:sz w:val="18"/>
          <w:szCs w:val="18"/>
        </w:rPr>
        <w:t xml:space="preserve"> </w:t>
      </w:r>
      <w:r>
        <w:rPr>
          <w:rFonts w:ascii="Interstate-Regular" w:eastAsia="NotoSansCJKsc-Regular" w:hAnsi="Interstate-Regular" w:cs="Interstate-Regular"/>
          <w:sz w:val="18"/>
          <w:szCs w:val="18"/>
        </w:rPr>
        <w:t>doh.information@doh.wa.gov</w:t>
      </w:r>
      <w:r>
        <w:rPr>
          <w:rFonts w:ascii="KozGoPr6N-Regular" w:eastAsia="KozGoPr6N-Regular" w:cs="KozGoPr6N-Regular" w:hint="eastAsia"/>
          <w:sz w:val="18"/>
          <w:szCs w:val="18"/>
        </w:rPr>
        <w:t>。</w:t>
      </w:r>
    </w:p>
    <w:sectPr w:rsidR="00FB3B78" w:rsidRPr="006B49B0" w:rsidSect="004C58BC">
      <w:headerReference w:type="even" r:id="rId16"/>
      <w:footerReference w:type="default" r:id="rId17"/>
      <w:headerReference w:type="first" r:id="rId18"/>
      <w:footerReference w:type="first" r:id="rId19"/>
      <w:pgSz w:w="12240" w:h="15840"/>
      <w:pgMar w:top="1008" w:right="1440" w:bottom="576" w:left="1440" w:header="576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97266" w14:textId="77777777" w:rsidR="004C58BC" w:rsidRDefault="004C58BC">
      <w:r>
        <w:separator/>
      </w:r>
    </w:p>
  </w:endnote>
  <w:endnote w:type="continuationSeparator" w:id="0">
    <w:p w14:paraId="2A308DEC" w14:textId="77777777" w:rsidR="004C58BC" w:rsidRDefault="004C58BC">
      <w:r>
        <w:continuationSeparator/>
      </w:r>
    </w:p>
  </w:endnote>
  <w:endnote w:type="continuationNotice" w:id="1">
    <w:p w14:paraId="4E8FCE81" w14:textId="77777777" w:rsidR="004C58BC" w:rsidRDefault="004C58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SansCJKsc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Interstate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KozGoPr6N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1AA355A1" w:rsidR="003D2485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Style w:val="PageNumber"/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 xml:space="preserve">AMC </w:t>
    </w:r>
    <w:r>
      <w:rPr>
        <w:rFonts w:ascii="Arial" w:hAnsi="Arial" w:cs="Arial"/>
        <w:sz w:val="18"/>
        <w:szCs w:val="16"/>
        <w:lang w:eastAsia="zh-CN"/>
      </w:rPr>
      <w:t>工具包：食物过敏原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 w:rsidR="006E37BF">
      <w:rPr>
        <w:rStyle w:val="PageNumber"/>
        <w:rFonts w:ascii="Arial" w:hAnsi="Arial" w:cs="Arial"/>
        <w:noProof/>
        <w:sz w:val="18"/>
        <w:szCs w:val="16"/>
        <w:lang w:eastAsia="zh-CN"/>
      </w:rPr>
      <w:t>2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2 </w:t>
    </w:r>
    <w:r>
      <w:rPr>
        <w:lang w:eastAsia="zh-CN"/>
      </w:rPr>
      <w:t>页</w:t>
    </w:r>
  </w:p>
  <w:p w14:paraId="359B1968" w14:textId="69839891" w:rsidR="00D8691D" w:rsidRPr="001C0C4C" w:rsidRDefault="00D8691D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Style w:val="PageNumber"/>
        <w:rFonts w:ascii="Arial" w:hAnsi="Arial" w:cs="Arial"/>
        <w:sz w:val="18"/>
        <w:szCs w:val="16"/>
        <w:lang w:eastAsia="zh-CN"/>
      </w:rPr>
      <w:t>DOH 333-341 January 2024 Simplified Chines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26DCD648" w:rsidR="003D2485" w:rsidRPr="00AA0B3F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eastAsia="zh-CN"/>
      </w:rPr>
    </w:pPr>
    <w:r>
      <w:rPr>
        <w:rFonts w:ascii="Arial" w:hAnsi="Arial" w:cs="Arial"/>
        <w:sz w:val="18"/>
        <w:szCs w:val="16"/>
        <w:lang w:eastAsia="zh-CN"/>
      </w:rPr>
      <w:t>主动管理控制工具包：食物过敏原</w:t>
    </w:r>
    <w:r>
      <w:rPr>
        <w:rFonts w:ascii="Arial" w:hAnsi="Arial" w:cs="Arial"/>
        <w:sz w:val="18"/>
        <w:szCs w:val="16"/>
        <w:lang w:eastAsia="zh-CN"/>
      </w:rPr>
      <w:tab/>
    </w:r>
    <w:r>
      <w:rPr>
        <w:rFonts w:ascii="Arial" w:hAnsi="Arial" w:cs="Arial"/>
        <w:sz w:val="18"/>
        <w:szCs w:val="16"/>
        <w:lang w:eastAsia="zh-CN"/>
      </w:rPr>
      <w:t>第</w:t>
    </w:r>
    <w:r>
      <w:rPr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CN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separate"/>
    </w:r>
    <w:r>
      <w:rPr>
        <w:rStyle w:val="PageNumber"/>
        <w:rFonts w:ascii="Arial" w:hAnsi="Arial" w:cs="Arial"/>
        <w:noProof/>
        <w:sz w:val="18"/>
        <w:szCs w:val="16"/>
        <w:lang w:eastAsia="zh-CN"/>
      </w:rPr>
      <w:t>1</w:t>
    </w:r>
    <w:r>
      <w:rPr>
        <w:rStyle w:val="PageNumber"/>
        <w:rFonts w:ascii="Arial" w:hAnsi="Arial" w:cs="Arial"/>
        <w:sz w:val="18"/>
        <w:szCs w:val="16"/>
        <w:lang w:eastAsia="zh-CN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CN"/>
      </w:rPr>
      <w:t>页，共</w:t>
    </w:r>
    <w:r>
      <w:rPr>
        <w:rStyle w:val="PageNumber"/>
        <w:rFonts w:ascii="Arial" w:hAnsi="Arial" w:cs="Arial"/>
        <w:sz w:val="18"/>
        <w:szCs w:val="16"/>
        <w:lang w:eastAsia="zh-CN"/>
      </w:rPr>
      <w:t xml:space="preserve"> 2 </w:t>
    </w:r>
    <w:r>
      <w:rPr>
        <w:lang w:eastAsia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90E9B" w14:textId="77777777" w:rsidR="004C58BC" w:rsidRDefault="004C58BC">
      <w:r>
        <w:separator/>
      </w:r>
    </w:p>
  </w:footnote>
  <w:footnote w:type="continuationSeparator" w:id="0">
    <w:p w14:paraId="42E0845F" w14:textId="77777777" w:rsidR="004C58BC" w:rsidRDefault="004C58BC">
      <w:r>
        <w:continuationSeparator/>
      </w:r>
    </w:p>
  </w:footnote>
  <w:footnote w:type="continuationNotice" w:id="1">
    <w:p w14:paraId="391C0E6E" w14:textId="77777777" w:rsidR="004C58BC" w:rsidRDefault="004C58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065FB" w14:textId="458FF5AB" w:rsidR="00BD5AF7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7C892283" wp14:editId="67D72D3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4" name="Text Box 4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F3FCF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zh-CN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草案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89228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0;width:471.3pt;height:188.5pt;rotation:-45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532F3FCF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zh-CN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草案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D2E6" w14:textId="2F904C22" w:rsidR="003A7792" w:rsidRDefault="00940A7D">
    <w:pPr>
      <w:pStyle w:val="Header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5E52AD75" wp14:editId="6FDFABA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85510" cy="23939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 noGrp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Grp="1" noRot="1" noChangeAspect="1" noResize="1" noEditPoints="1" noAdjustHandles="1" noChangeArrowheads="1" noChangeShapeType="1" noTextEdit="1"/>
                    </wps:cNvSpPr>
                    <wps:spPr bwMode="auto">
                      <a:xfrm rot="18900000">
                        <a:off x="0" y="0"/>
                        <a:ext cx="5985510" cy="239395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D6AB0D" w14:textId="77777777" w:rsidR="00940A7D" w:rsidRDefault="00940A7D" w:rsidP="00940A7D">
                          <w:pPr>
                            <w:jc w:val="center"/>
                            <w:rPr>
                              <w:color w:val="C0C0C0"/>
                              <w:sz w:val="16"/>
                              <w:szCs w:val="16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C0C0C0"/>
                              <w:sz w:val="16"/>
                              <w:szCs w:val="16"/>
                              <w:lang w:eastAsia="zh-CN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草案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2AD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0;margin-top:0;width:471.3pt;height:188.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" o:allowincell="f" filled="f" stroked="f">
              <v:stroke joinstyle="round"/>
              <o:lock v:ext="edit" rotation="t" aspectratio="t" verticies="t" adjusthandles="t" grouping="t" shapetype="t"/>
              <v:textbox>
                <w:txbxContent>
                  <w:p w14:paraId="62D6AB0D" w14:textId="77777777" w:rsidR="00940A7D" w:rsidRDefault="00940A7D" w:rsidP="00940A7D">
                    <w:pPr>
                      <w:jc w:val="center"/>
                      <w:rPr>
                        <w:color w:val="C0C0C0"/>
                        <w:sz w:val="16"/>
                        <w:szCs w:val="16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color w:val="C0C0C0"/>
                        <w:sz w:val="16"/>
                        <w:szCs w:val="16"/>
                        <w:lang w:eastAsia="zh-CN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草案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97D39"/>
    <w:multiLevelType w:val="hybridMultilevel"/>
    <w:tmpl w:val="7822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56FEE"/>
    <w:multiLevelType w:val="hybridMultilevel"/>
    <w:tmpl w:val="7984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B1B67"/>
    <w:multiLevelType w:val="hybridMultilevel"/>
    <w:tmpl w:val="0AD03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CF6B69"/>
    <w:multiLevelType w:val="hybridMultilevel"/>
    <w:tmpl w:val="D1D8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523E4"/>
    <w:multiLevelType w:val="hybridMultilevel"/>
    <w:tmpl w:val="378E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01700"/>
    <w:multiLevelType w:val="hybridMultilevel"/>
    <w:tmpl w:val="FDAC4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B57C8"/>
    <w:multiLevelType w:val="hybridMultilevel"/>
    <w:tmpl w:val="AE50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00543">
    <w:abstractNumId w:val="23"/>
  </w:num>
  <w:num w:numId="2" w16cid:durableId="1626695708">
    <w:abstractNumId w:val="34"/>
  </w:num>
  <w:num w:numId="3" w16cid:durableId="1356735010">
    <w:abstractNumId w:val="18"/>
  </w:num>
  <w:num w:numId="4" w16cid:durableId="189730944">
    <w:abstractNumId w:val="7"/>
  </w:num>
  <w:num w:numId="5" w16cid:durableId="1731733701">
    <w:abstractNumId w:val="30"/>
  </w:num>
  <w:num w:numId="6" w16cid:durableId="50160106">
    <w:abstractNumId w:val="8"/>
  </w:num>
  <w:num w:numId="7" w16cid:durableId="146754174">
    <w:abstractNumId w:val="28"/>
  </w:num>
  <w:num w:numId="8" w16cid:durableId="806627869">
    <w:abstractNumId w:val="38"/>
  </w:num>
  <w:num w:numId="9" w16cid:durableId="899558406">
    <w:abstractNumId w:val="24"/>
  </w:num>
  <w:num w:numId="10" w16cid:durableId="1777628347">
    <w:abstractNumId w:val="3"/>
  </w:num>
  <w:num w:numId="11" w16cid:durableId="889344953">
    <w:abstractNumId w:val="19"/>
  </w:num>
  <w:num w:numId="12" w16cid:durableId="405492180">
    <w:abstractNumId w:val="9"/>
  </w:num>
  <w:num w:numId="13" w16cid:durableId="1292588764">
    <w:abstractNumId w:val="1"/>
  </w:num>
  <w:num w:numId="14" w16cid:durableId="669337799">
    <w:abstractNumId w:val="22"/>
  </w:num>
  <w:num w:numId="15" w16cid:durableId="1801261743">
    <w:abstractNumId w:val="21"/>
  </w:num>
  <w:num w:numId="16" w16cid:durableId="1078863175">
    <w:abstractNumId w:val="17"/>
  </w:num>
  <w:num w:numId="17" w16cid:durableId="1499927100">
    <w:abstractNumId w:val="2"/>
  </w:num>
  <w:num w:numId="18" w16cid:durableId="1811434946">
    <w:abstractNumId w:val="39"/>
  </w:num>
  <w:num w:numId="19" w16cid:durableId="1740248370">
    <w:abstractNumId w:val="32"/>
  </w:num>
  <w:num w:numId="20" w16cid:durableId="638654594">
    <w:abstractNumId w:val="26"/>
  </w:num>
  <w:num w:numId="21" w16cid:durableId="1136097782">
    <w:abstractNumId w:val="35"/>
  </w:num>
  <w:num w:numId="22" w16cid:durableId="1765111471">
    <w:abstractNumId w:val="15"/>
  </w:num>
  <w:num w:numId="23" w16cid:durableId="1927572891">
    <w:abstractNumId w:val="16"/>
  </w:num>
  <w:num w:numId="24" w16cid:durableId="1805585731">
    <w:abstractNumId w:val="37"/>
  </w:num>
  <w:num w:numId="25" w16cid:durableId="18506448">
    <w:abstractNumId w:val="0"/>
  </w:num>
  <w:num w:numId="26" w16cid:durableId="272176789">
    <w:abstractNumId w:val="33"/>
  </w:num>
  <w:num w:numId="27" w16cid:durableId="1645309818">
    <w:abstractNumId w:val="10"/>
  </w:num>
  <w:num w:numId="28" w16cid:durableId="532157709">
    <w:abstractNumId w:val="31"/>
  </w:num>
  <w:num w:numId="29" w16cid:durableId="838468260">
    <w:abstractNumId w:val="4"/>
  </w:num>
  <w:num w:numId="30" w16cid:durableId="1268080449">
    <w:abstractNumId w:val="14"/>
  </w:num>
  <w:num w:numId="31" w16cid:durableId="885872569">
    <w:abstractNumId w:val="13"/>
  </w:num>
  <w:num w:numId="32" w16cid:durableId="307442013">
    <w:abstractNumId w:val="27"/>
  </w:num>
  <w:num w:numId="33" w16cid:durableId="1807090981">
    <w:abstractNumId w:val="36"/>
  </w:num>
  <w:num w:numId="34" w16cid:durableId="763384091">
    <w:abstractNumId w:val="5"/>
  </w:num>
  <w:num w:numId="35" w16cid:durableId="1985045364">
    <w:abstractNumId w:val="11"/>
  </w:num>
  <w:num w:numId="36" w16cid:durableId="106971304">
    <w:abstractNumId w:val="20"/>
  </w:num>
  <w:num w:numId="37" w16cid:durableId="567306214">
    <w:abstractNumId w:val="6"/>
  </w:num>
  <w:num w:numId="38" w16cid:durableId="1117211267">
    <w:abstractNumId w:val="25"/>
  </w:num>
  <w:num w:numId="39" w16cid:durableId="707950667">
    <w:abstractNumId w:val="12"/>
  </w:num>
  <w:num w:numId="40" w16cid:durableId="5507762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066D5"/>
    <w:rsid w:val="00010A8D"/>
    <w:rsid w:val="00010E26"/>
    <w:rsid w:val="00012563"/>
    <w:rsid w:val="00013CED"/>
    <w:rsid w:val="00014D6B"/>
    <w:rsid w:val="00016C56"/>
    <w:rsid w:val="00022C32"/>
    <w:rsid w:val="0002312E"/>
    <w:rsid w:val="000231ED"/>
    <w:rsid w:val="000253CE"/>
    <w:rsid w:val="00031B16"/>
    <w:rsid w:val="00034C3E"/>
    <w:rsid w:val="00034D29"/>
    <w:rsid w:val="00040940"/>
    <w:rsid w:val="00041335"/>
    <w:rsid w:val="00044476"/>
    <w:rsid w:val="000446C1"/>
    <w:rsid w:val="00045FA6"/>
    <w:rsid w:val="000471D3"/>
    <w:rsid w:val="00047CC4"/>
    <w:rsid w:val="00054C87"/>
    <w:rsid w:val="00055F43"/>
    <w:rsid w:val="0005653F"/>
    <w:rsid w:val="000619A9"/>
    <w:rsid w:val="00062ECC"/>
    <w:rsid w:val="00066016"/>
    <w:rsid w:val="00067360"/>
    <w:rsid w:val="00067ED3"/>
    <w:rsid w:val="00070F7E"/>
    <w:rsid w:val="00071525"/>
    <w:rsid w:val="0007622C"/>
    <w:rsid w:val="000817C0"/>
    <w:rsid w:val="000824D0"/>
    <w:rsid w:val="00082F48"/>
    <w:rsid w:val="00084208"/>
    <w:rsid w:val="00086110"/>
    <w:rsid w:val="0008700F"/>
    <w:rsid w:val="00090BC8"/>
    <w:rsid w:val="0009273F"/>
    <w:rsid w:val="0009366B"/>
    <w:rsid w:val="00096B78"/>
    <w:rsid w:val="000A2B15"/>
    <w:rsid w:val="000A71A9"/>
    <w:rsid w:val="000A7BED"/>
    <w:rsid w:val="000B2A15"/>
    <w:rsid w:val="000B2DCE"/>
    <w:rsid w:val="000B7FEB"/>
    <w:rsid w:val="000C079B"/>
    <w:rsid w:val="000C2077"/>
    <w:rsid w:val="000C22A6"/>
    <w:rsid w:val="000D29F0"/>
    <w:rsid w:val="000D2F57"/>
    <w:rsid w:val="000D6A4A"/>
    <w:rsid w:val="000D6F62"/>
    <w:rsid w:val="000D7A06"/>
    <w:rsid w:val="000E2634"/>
    <w:rsid w:val="000E31D4"/>
    <w:rsid w:val="000E3902"/>
    <w:rsid w:val="000E4BA0"/>
    <w:rsid w:val="000F110A"/>
    <w:rsid w:val="000F1AF7"/>
    <w:rsid w:val="001006B7"/>
    <w:rsid w:val="0010240B"/>
    <w:rsid w:val="001026EE"/>
    <w:rsid w:val="001028B0"/>
    <w:rsid w:val="001046A5"/>
    <w:rsid w:val="001055DD"/>
    <w:rsid w:val="00105B96"/>
    <w:rsid w:val="00106009"/>
    <w:rsid w:val="00116443"/>
    <w:rsid w:val="00117A50"/>
    <w:rsid w:val="001206A9"/>
    <w:rsid w:val="001216B8"/>
    <w:rsid w:val="001225F3"/>
    <w:rsid w:val="00124A84"/>
    <w:rsid w:val="00127357"/>
    <w:rsid w:val="00127A70"/>
    <w:rsid w:val="0013073C"/>
    <w:rsid w:val="0013349D"/>
    <w:rsid w:val="00135CD8"/>
    <w:rsid w:val="00142AE1"/>
    <w:rsid w:val="001440F7"/>
    <w:rsid w:val="00144FE2"/>
    <w:rsid w:val="001479DD"/>
    <w:rsid w:val="00147A58"/>
    <w:rsid w:val="00161140"/>
    <w:rsid w:val="00163867"/>
    <w:rsid w:val="00165E73"/>
    <w:rsid w:val="00167888"/>
    <w:rsid w:val="00170134"/>
    <w:rsid w:val="00170FC8"/>
    <w:rsid w:val="001718B0"/>
    <w:rsid w:val="001726A3"/>
    <w:rsid w:val="001728BA"/>
    <w:rsid w:val="00173228"/>
    <w:rsid w:val="00181447"/>
    <w:rsid w:val="001833BC"/>
    <w:rsid w:val="001842F5"/>
    <w:rsid w:val="00186D67"/>
    <w:rsid w:val="00187835"/>
    <w:rsid w:val="0019060B"/>
    <w:rsid w:val="001932C4"/>
    <w:rsid w:val="001941BE"/>
    <w:rsid w:val="001A1876"/>
    <w:rsid w:val="001A2906"/>
    <w:rsid w:val="001A34D4"/>
    <w:rsid w:val="001A37D1"/>
    <w:rsid w:val="001A4BE0"/>
    <w:rsid w:val="001A6060"/>
    <w:rsid w:val="001B00A9"/>
    <w:rsid w:val="001B0176"/>
    <w:rsid w:val="001B3198"/>
    <w:rsid w:val="001C0C4C"/>
    <w:rsid w:val="001C0DA2"/>
    <w:rsid w:val="001C2FFD"/>
    <w:rsid w:val="001C7745"/>
    <w:rsid w:val="001D030B"/>
    <w:rsid w:val="001D6334"/>
    <w:rsid w:val="001D6BA0"/>
    <w:rsid w:val="001E56EA"/>
    <w:rsid w:val="001E5FC6"/>
    <w:rsid w:val="001E6892"/>
    <w:rsid w:val="001F0242"/>
    <w:rsid w:val="001F2014"/>
    <w:rsid w:val="001F2C6E"/>
    <w:rsid w:val="001F2D47"/>
    <w:rsid w:val="001F2E48"/>
    <w:rsid w:val="001F3290"/>
    <w:rsid w:val="001F503C"/>
    <w:rsid w:val="001F624F"/>
    <w:rsid w:val="001F631B"/>
    <w:rsid w:val="00204D2A"/>
    <w:rsid w:val="00205473"/>
    <w:rsid w:val="002105C6"/>
    <w:rsid w:val="002108CB"/>
    <w:rsid w:val="00212208"/>
    <w:rsid w:val="002138B6"/>
    <w:rsid w:val="00214F0B"/>
    <w:rsid w:val="00215557"/>
    <w:rsid w:val="00217D74"/>
    <w:rsid w:val="0022070C"/>
    <w:rsid w:val="00225293"/>
    <w:rsid w:val="0022620C"/>
    <w:rsid w:val="0022713D"/>
    <w:rsid w:val="0022777E"/>
    <w:rsid w:val="0023088E"/>
    <w:rsid w:val="002316BE"/>
    <w:rsid w:val="00233759"/>
    <w:rsid w:val="00236798"/>
    <w:rsid w:val="002368C1"/>
    <w:rsid w:val="00240794"/>
    <w:rsid w:val="00240C8D"/>
    <w:rsid w:val="0024168F"/>
    <w:rsid w:val="00250002"/>
    <w:rsid w:val="00250F1F"/>
    <w:rsid w:val="00253F75"/>
    <w:rsid w:val="002604FD"/>
    <w:rsid w:val="00260B8D"/>
    <w:rsid w:val="002638C1"/>
    <w:rsid w:val="00270309"/>
    <w:rsid w:val="00271434"/>
    <w:rsid w:val="00275F8B"/>
    <w:rsid w:val="0027643A"/>
    <w:rsid w:val="00283085"/>
    <w:rsid w:val="00283A9E"/>
    <w:rsid w:val="0028684D"/>
    <w:rsid w:val="00286C1F"/>
    <w:rsid w:val="002873F7"/>
    <w:rsid w:val="002916D0"/>
    <w:rsid w:val="00292770"/>
    <w:rsid w:val="00293CD2"/>
    <w:rsid w:val="002A10BC"/>
    <w:rsid w:val="002A13AC"/>
    <w:rsid w:val="002A1530"/>
    <w:rsid w:val="002A1E8C"/>
    <w:rsid w:val="002A1FE7"/>
    <w:rsid w:val="002A23C8"/>
    <w:rsid w:val="002A26C4"/>
    <w:rsid w:val="002A3722"/>
    <w:rsid w:val="002A4631"/>
    <w:rsid w:val="002A46BF"/>
    <w:rsid w:val="002A7589"/>
    <w:rsid w:val="002B0C5C"/>
    <w:rsid w:val="002B20BD"/>
    <w:rsid w:val="002B25CE"/>
    <w:rsid w:val="002B4EEF"/>
    <w:rsid w:val="002B6899"/>
    <w:rsid w:val="002C04CB"/>
    <w:rsid w:val="002C1CA9"/>
    <w:rsid w:val="002C4001"/>
    <w:rsid w:val="002C4AF7"/>
    <w:rsid w:val="002C5B3F"/>
    <w:rsid w:val="002D0EF5"/>
    <w:rsid w:val="002D3FA1"/>
    <w:rsid w:val="002D7620"/>
    <w:rsid w:val="002E107C"/>
    <w:rsid w:val="002E2425"/>
    <w:rsid w:val="002E3721"/>
    <w:rsid w:val="002E4F78"/>
    <w:rsid w:val="002E5AA3"/>
    <w:rsid w:val="002F134A"/>
    <w:rsid w:val="002F2AFB"/>
    <w:rsid w:val="002F3818"/>
    <w:rsid w:val="002F645D"/>
    <w:rsid w:val="00301F69"/>
    <w:rsid w:val="0031383E"/>
    <w:rsid w:val="00314F56"/>
    <w:rsid w:val="003150E9"/>
    <w:rsid w:val="00320471"/>
    <w:rsid w:val="003206B7"/>
    <w:rsid w:val="00321468"/>
    <w:rsid w:val="00321AC6"/>
    <w:rsid w:val="003224CD"/>
    <w:rsid w:val="003227CA"/>
    <w:rsid w:val="00322861"/>
    <w:rsid w:val="00322D0D"/>
    <w:rsid w:val="00323E6C"/>
    <w:rsid w:val="00326200"/>
    <w:rsid w:val="003308F5"/>
    <w:rsid w:val="003316D9"/>
    <w:rsid w:val="00331C1C"/>
    <w:rsid w:val="0033517E"/>
    <w:rsid w:val="00341BE1"/>
    <w:rsid w:val="00343113"/>
    <w:rsid w:val="00343ACF"/>
    <w:rsid w:val="00343F16"/>
    <w:rsid w:val="00345694"/>
    <w:rsid w:val="00345778"/>
    <w:rsid w:val="00346A29"/>
    <w:rsid w:val="00347693"/>
    <w:rsid w:val="00347968"/>
    <w:rsid w:val="0035387F"/>
    <w:rsid w:val="003545DA"/>
    <w:rsid w:val="0036032C"/>
    <w:rsid w:val="00362CE9"/>
    <w:rsid w:val="003652AD"/>
    <w:rsid w:val="00367294"/>
    <w:rsid w:val="00370D78"/>
    <w:rsid w:val="00372738"/>
    <w:rsid w:val="00372EC3"/>
    <w:rsid w:val="0037796C"/>
    <w:rsid w:val="00380B9D"/>
    <w:rsid w:val="00381C40"/>
    <w:rsid w:val="003823FC"/>
    <w:rsid w:val="00384F0C"/>
    <w:rsid w:val="00387C3F"/>
    <w:rsid w:val="00391522"/>
    <w:rsid w:val="00392448"/>
    <w:rsid w:val="0039292F"/>
    <w:rsid w:val="0039409A"/>
    <w:rsid w:val="00394158"/>
    <w:rsid w:val="003952C8"/>
    <w:rsid w:val="00396D93"/>
    <w:rsid w:val="003A48DC"/>
    <w:rsid w:val="003A673D"/>
    <w:rsid w:val="003A7792"/>
    <w:rsid w:val="003B267B"/>
    <w:rsid w:val="003B387E"/>
    <w:rsid w:val="003B57B4"/>
    <w:rsid w:val="003B7048"/>
    <w:rsid w:val="003B7651"/>
    <w:rsid w:val="003C0BEC"/>
    <w:rsid w:val="003C26FB"/>
    <w:rsid w:val="003C37F1"/>
    <w:rsid w:val="003C718A"/>
    <w:rsid w:val="003D1294"/>
    <w:rsid w:val="003D2485"/>
    <w:rsid w:val="003D7954"/>
    <w:rsid w:val="003E056A"/>
    <w:rsid w:val="003E16F3"/>
    <w:rsid w:val="003E2917"/>
    <w:rsid w:val="003E65B5"/>
    <w:rsid w:val="003E6954"/>
    <w:rsid w:val="003F0DAD"/>
    <w:rsid w:val="003F12DE"/>
    <w:rsid w:val="003F2C03"/>
    <w:rsid w:val="003F5208"/>
    <w:rsid w:val="00400094"/>
    <w:rsid w:val="004041B1"/>
    <w:rsid w:val="004068B7"/>
    <w:rsid w:val="00406C40"/>
    <w:rsid w:val="00407394"/>
    <w:rsid w:val="0041169D"/>
    <w:rsid w:val="004135CE"/>
    <w:rsid w:val="00415CF0"/>
    <w:rsid w:val="00417B2A"/>
    <w:rsid w:val="0042257B"/>
    <w:rsid w:val="0042352F"/>
    <w:rsid w:val="00427065"/>
    <w:rsid w:val="0042716E"/>
    <w:rsid w:val="004274F4"/>
    <w:rsid w:val="00432361"/>
    <w:rsid w:val="0043488E"/>
    <w:rsid w:val="00434B11"/>
    <w:rsid w:val="00434B65"/>
    <w:rsid w:val="00436061"/>
    <w:rsid w:val="00436C4B"/>
    <w:rsid w:val="00440CC7"/>
    <w:rsid w:val="0044128F"/>
    <w:rsid w:val="004453A8"/>
    <w:rsid w:val="0044606D"/>
    <w:rsid w:val="00446717"/>
    <w:rsid w:val="00446BC7"/>
    <w:rsid w:val="00455BB6"/>
    <w:rsid w:val="0046458B"/>
    <w:rsid w:val="00466DE8"/>
    <w:rsid w:val="00472F47"/>
    <w:rsid w:val="004758E5"/>
    <w:rsid w:val="004764FD"/>
    <w:rsid w:val="004777BC"/>
    <w:rsid w:val="00482499"/>
    <w:rsid w:val="00485128"/>
    <w:rsid w:val="00485269"/>
    <w:rsid w:val="00485DE6"/>
    <w:rsid w:val="004864C5"/>
    <w:rsid w:val="00487605"/>
    <w:rsid w:val="00492667"/>
    <w:rsid w:val="00492E69"/>
    <w:rsid w:val="004945C8"/>
    <w:rsid w:val="004952FB"/>
    <w:rsid w:val="004A4D58"/>
    <w:rsid w:val="004A58B3"/>
    <w:rsid w:val="004B0B24"/>
    <w:rsid w:val="004B1198"/>
    <w:rsid w:val="004B4D49"/>
    <w:rsid w:val="004B7AAA"/>
    <w:rsid w:val="004B7F11"/>
    <w:rsid w:val="004C38B2"/>
    <w:rsid w:val="004C3F1E"/>
    <w:rsid w:val="004C48A0"/>
    <w:rsid w:val="004C58BC"/>
    <w:rsid w:val="004D2B20"/>
    <w:rsid w:val="004D60ED"/>
    <w:rsid w:val="004D71BD"/>
    <w:rsid w:val="004E0147"/>
    <w:rsid w:val="004E11D0"/>
    <w:rsid w:val="004E1962"/>
    <w:rsid w:val="004E3705"/>
    <w:rsid w:val="004E6E7A"/>
    <w:rsid w:val="004E7348"/>
    <w:rsid w:val="004F4AFA"/>
    <w:rsid w:val="004F62CB"/>
    <w:rsid w:val="00507B52"/>
    <w:rsid w:val="00512FB5"/>
    <w:rsid w:val="005134EF"/>
    <w:rsid w:val="005145AA"/>
    <w:rsid w:val="005227FF"/>
    <w:rsid w:val="00522AB3"/>
    <w:rsid w:val="005269F9"/>
    <w:rsid w:val="00526B2E"/>
    <w:rsid w:val="00526C6B"/>
    <w:rsid w:val="00530D72"/>
    <w:rsid w:val="00531A27"/>
    <w:rsid w:val="0053347F"/>
    <w:rsid w:val="0053486B"/>
    <w:rsid w:val="00535593"/>
    <w:rsid w:val="00535844"/>
    <w:rsid w:val="0053706F"/>
    <w:rsid w:val="0054250D"/>
    <w:rsid w:val="0054276E"/>
    <w:rsid w:val="00542813"/>
    <w:rsid w:val="0054298C"/>
    <w:rsid w:val="00542ECC"/>
    <w:rsid w:val="005433B9"/>
    <w:rsid w:val="00544601"/>
    <w:rsid w:val="00547377"/>
    <w:rsid w:val="005517E0"/>
    <w:rsid w:val="00553A9B"/>
    <w:rsid w:val="005543F3"/>
    <w:rsid w:val="005572DF"/>
    <w:rsid w:val="00560CF1"/>
    <w:rsid w:val="00562704"/>
    <w:rsid w:val="00565F66"/>
    <w:rsid w:val="00566B58"/>
    <w:rsid w:val="0056746E"/>
    <w:rsid w:val="00570B04"/>
    <w:rsid w:val="005714B5"/>
    <w:rsid w:val="00572205"/>
    <w:rsid w:val="00574D99"/>
    <w:rsid w:val="005802EA"/>
    <w:rsid w:val="005810EE"/>
    <w:rsid w:val="00581D1E"/>
    <w:rsid w:val="0058254D"/>
    <w:rsid w:val="00582B45"/>
    <w:rsid w:val="00585A89"/>
    <w:rsid w:val="00586766"/>
    <w:rsid w:val="00587857"/>
    <w:rsid w:val="00587976"/>
    <w:rsid w:val="005933E7"/>
    <w:rsid w:val="005A2750"/>
    <w:rsid w:val="005A7A50"/>
    <w:rsid w:val="005B21A5"/>
    <w:rsid w:val="005C09D8"/>
    <w:rsid w:val="005C228A"/>
    <w:rsid w:val="005C28BB"/>
    <w:rsid w:val="005C79D9"/>
    <w:rsid w:val="005C7A98"/>
    <w:rsid w:val="005D2AF7"/>
    <w:rsid w:val="005D39F3"/>
    <w:rsid w:val="005D3C5C"/>
    <w:rsid w:val="005D4952"/>
    <w:rsid w:val="005D6F00"/>
    <w:rsid w:val="005D7957"/>
    <w:rsid w:val="005E1249"/>
    <w:rsid w:val="005E29D9"/>
    <w:rsid w:val="005E4121"/>
    <w:rsid w:val="005E504D"/>
    <w:rsid w:val="005E72C7"/>
    <w:rsid w:val="005F0A7A"/>
    <w:rsid w:val="005F2E42"/>
    <w:rsid w:val="005F3387"/>
    <w:rsid w:val="005F34CA"/>
    <w:rsid w:val="005F4713"/>
    <w:rsid w:val="005F52FD"/>
    <w:rsid w:val="005F6AFE"/>
    <w:rsid w:val="005F78E5"/>
    <w:rsid w:val="00600E08"/>
    <w:rsid w:val="0060115F"/>
    <w:rsid w:val="006026D7"/>
    <w:rsid w:val="0060280E"/>
    <w:rsid w:val="00602B81"/>
    <w:rsid w:val="00605B59"/>
    <w:rsid w:val="006075AD"/>
    <w:rsid w:val="00611118"/>
    <w:rsid w:val="00612488"/>
    <w:rsid w:val="00614FDF"/>
    <w:rsid w:val="00621517"/>
    <w:rsid w:val="00621769"/>
    <w:rsid w:val="00622A45"/>
    <w:rsid w:val="006235A7"/>
    <w:rsid w:val="00623913"/>
    <w:rsid w:val="006246C1"/>
    <w:rsid w:val="00624C83"/>
    <w:rsid w:val="00626A17"/>
    <w:rsid w:val="00630FB5"/>
    <w:rsid w:val="006317A9"/>
    <w:rsid w:val="00631B86"/>
    <w:rsid w:val="00633C7A"/>
    <w:rsid w:val="0063532D"/>
    <w:rsid w:val="006360B3"/>
    <w:rsid w:val="0064513F"/>
    <w:rsid w:val="00645614"/>
    <w:rsid w:val="00653B5D"/>
    <w:rsid w:val="00654E5A"/>
    <w:rsid w:val="00654EDC"/>
    <w:rsid w:val="00655843"/>
    <w:rsid w:val="00655A78"/>
    <w:rsid w:val="006563F2"/>
    <w:rsid w:val="00656582"/>
    <w:rsid w:val="00663A96"/>
    <w:rsid w:val="00667D06"/>
    <w:rsid w:val="00671473"/>
    <w:rsid w:val="0067359E"/>
    <w:rsid w:val="0067542F"/>
    <w:rsid w:val="00680A4C"/>
    <w:rsid w:val="00681161"/>
    <w:rsid w:val="00681ED0"/>
    <w:rsid w:val="0068338B"/>
    <w:rsid w:val="00684C5F"/>
    <w:rsid w:val="006867D8"/>
    <w:rsid w:val="00690B97"/>
    <w:rsid w:val="00690FE8"/>
    <w:rsid w:val="0069601F"/>
    <w:rsid w:val="0069726F"/>
    <w:rsid w:val="006A10BB"/>
    <w:rsid w:val="006A387B"/>
    <w:rsid w:val="006A4C29"/>
    <w:rsid w:val="006A5B44"/>
    <w:rsid w:val="006A65AA"/>
    <w:rsid w:val="006A6622"/>
    <w:rsid w:val="006A6653"/>
    <w:rsid w:val="006B1BF0"/>
    <w:rsid w:val="006B2ED3"/>
    <w:rsid w:val="006B49B0"/>
    <w:rsid w:val="006B5AAC"/>
    <w:rsid w:val="006C0E84"/>
    <w:rsid w:val="006C0ED6"/>
    <w:rsid w:val="006C2E0A"/>
    <w:rsid w:val="006C39B4"/>
    <w:rsid w:val="006D03A7"/>
    <w:rsid w:val="006D05A9"/>
    <w:rsid w:val="006D11CC"/>
    <w:rsid w:val="006D15EA"/>
    <w:rsid w:val="006D16EF"/>
    <w:rsid w:val="006D3016"/>
    <w:rsid w:val="006E19B7"/>
    <w:rsid w:val="006E37BF"/>
    <w:rsid w:val="006E6BA6"/>
    <w:rsid w:val="006E79BE"/>
    <w:rsid w:val="006E7D60"/>
    <w:rsid w:val="006F1775"/>
    <w:rsid w:val="006F363C"/>
    <w:rsid w:val="006F4A5C"/>
    <w:rsid w:val="006F6124"/>
    <w:rsid w:val="006F62EE"/>
    <w:rsid w:val="00704185"/>
    <w:rsid w:val="00705D14"/>
    <w:rsid w:val="00706E80"/>
    <w:rsid w:val="00710C3E"/>
    <w:rsid w:val="007124D0"/>
    <w:rsid w:val="00713F71"/>
    <w:rsid w:val="007153B3"/>
    <w:rsid w:val="007153DE"/>
    <w:rsid w:val="007162EF"/>
    <w:rsid w:val="00716F07"/>
    <w:rsid w:val="007237B6"/>
    <w:rsid w:val="007252DE"/>
    <w:rsid w:val="00727B0F"/>
    <w:rsid w:val="00732803"/>
    <w:rsid w:val="00733C09"/>
    <w:rsid w:val="00734A35"/>
    <w:rsid w:val="0073540E"/>
    <w:rsid w:val="007364FE"/>
    <w:rsid w:val="00737A40"/>
    <w:rsid w:val="00740E4E"/>
    <w:rsid w:val="007422FE"/>
    <w:rsid w:val="00742C69"/>
    <w:rsid w:val="007431AC"/>
    <w:rsid w:val="0074330D"/>
    <w:rsid w:val="007460A9"/>
    <w:rsid w:val="007462F0"/>
    <w:rsid w:val="007505DD"/>
    <w:rsid w:val="00754BF9"/>
    <w:rsid w:val="007557D2"/>
    <w:rsid w:val="007571B7"/>
    <w:rsid w:val="00757F75"/>
    <w:rsid w:val="00761396"/>
    <w:rsid w:val="00762603"/>
    <w:rsid w:val="00764841"/>
    <w:rsid w:val="0076506E"/>
    <w:rsid w:val="007659D9"/>
    <w:rsid w:val="00765D9F"/>
    <w:rsid w:val="0076651A"/>
    <w:rsid w:val="00767867"/>
    <w:rsid w:val="007679EF"/>
    <w:rsid w:val="00770A01"/>
    <w:rsid w:val="00771757"/>
    <w:rsid w:val="007728B8"/>
    <w:rsid w:val="0077376A"/>
    <w:rsid w:val="00773BA7"/>
    <w:rsid w:val="007825B4"/>
    <w:rsid w:val="00784B49"/>
    <w:rsid w:val="007872E0"/>
    <w:rsid w:val="00787DE4"/>
    <w:rsid w:val="007901A9"/>
    <w:rsid w:val="00795EEC"/>
    <w:rsid w:val="00796BF8"/>
    <w:rsid w:val="007A5271"/>
    <w:rsid w:val="007A5F5B"/>
    <w:rsid w:val="007B01A1"/>
    <w:rsid w:val="007B6958"/>
    <w:rsid w:val="007B71BC"/>
    <w:rsid w:val="007C26E7"/>
    <w:rsid w:val="007C5284"/>
    <w:rsid w:val="007C7B4C"/>
    <w:rsid w:val="007D02C5"/>
    <w:rsid w:val="007D1C3F"/>
    <w:rsid w:val="007D22D9"/>
    <w:rsid w:val="007D27AB"/>
    <w:rsid w:val="007D515E"/>
    <w:rsid w:val="007E1012"/>
    <w:rsid w:val="007E1E0D"/>
    <w:rsid w:val="007E3D8B"/>
    <w:rsid w:val="007E668A"/>
    <w:rsid w:val="007E6FAC"/>
    <w:rsid w:val="007F125E"/>
    <w:rsid w:val="007F404D"/>
    <w:rsid w:val="007F6137"/>
    <w:rsid w:val="007F6E31"/>
    <w:rsid w:val="007F7CA1"/>
    <w:rsid w:val="00800208"/>
    <w:rsid w:val="00801FBB"/>
    <w:rsid w:val="00802180"/>
    <w:rsid w:val="00802EF3"/>
    <w:rsid w:val="0080301F"/>
    <w:rsid w:val="0080561A"/>
    <w:rsid w:val="00805BAA"/>
    <w:rsid w:val="0080604F"/>
    <w:rsid w:val="00807453"/>
    <w:rsid w:val="00810836"/>
    <w:rsid w:val="008118F8"/>
    <w:rsid w:val="00812590"/>
    <w:rsid w:val="00814B09"/>
    <w:rsid w:val="0081578D"/>
    <w:rsid w:val="0081708E"/>
    <w:rsid w:val="00817830"/>
    <w:rsid w:val="00820AEC"/>
    <w:rsid w:val="00821E75"/>
    <w:rsid w:val="00822A0B"/>
    <w:rsid w:val="00824309"/>
    <w:rsid w:val="00830E99"/>
    <w:rsid w:val="00831341"/>
    <w:rsid w:val="008322C9"/>
    <w:rsid w:val="00832A05"/>
    <w:rsid w:val="00834865"/>
    <w:rsid w:val="00835BF7"/>
    <w:rsid w:val="00840CDC"/>
    <w:rsid w:val="008428D3"/>
    <w:rsid w:val="00844B08"/>
    <w:rsid w:val="00846CD1"/>
    <w:rsid w:val="0084784C"/>
    <w:rsid w:val="008500CE"/>
    <w:rsid w:val="008554E4"/>
    <w:rsid w:val="00856ADB"/>
    <w:rsid w:val="008577ED"/>
    <w:rsid w:val="00857DA6"/>
    <w:rsid w:val="00861CF4"/>
    <w:rsid w:val="00865C7D"/>
    <w:rsid w:val="00867B04"/>
    <w:rsid w:val="008702CA"/>
    <w:rsid w:val="00870EA2"/>
    <w:rsid w:val="00871622"/>
    <w:rsid w:val="00873CA6"/>
    <w:rsid w:val="00875FB3"/>
    <w:rsid w:val="00882DF7"/>
    <w:rsid w:val="00885C68"/>
    <w:rsid w:val="00887C17"/>
    <w:rsid w:val="008911AD"/>
    <w:rsid w:val="008917F6"/>
    <w:rsid w:val="008A4E64"/>
    <w:rsid w:val="008B2583"/>
    <w:rsid w:val="008B5892"/>
    <w:rsid w:val="008C0D0E"/>
    <w:rsid w:val="008D03A2"/>
    <w:rsid w:val="008D2223"/>
    <w:rsid w:val="008D3CA9"/>
    <w:rsid w:val="008E1ADA"/>
    <w:rsid w:val="008E2D1C"/>
    <w:rsid w:val="008E48A3"/>
    <w:rsid w:val="008F1609"/>
    <w:rsid w:val="008F2289"/>
    <w:rsid w:val="008F33E3"/>
    <w:rsid w:val="008F4818"/>
    <w:rsid w:val="008F7A1F"/>
    <w:rsid w:val="008F7C49"/>
    <w:rsid w:val="009019CA"/>
    <w:rsid w:val="00901CA5"/>
    <w:rsid w:val="009029BB"/>
    <w:rsid w:val="00902F0A"/>
    <w:rsid w:val="009035ED"/>
    <w:rsid w:val="00904198"/>
    <w:rsid w:val="009045E9"/>
    <w:rsid w:val="00904F8C"/>
    <w:rsid w:val="00907E65"/>
    <w:rsid w:val="00910FB2"/>
    <w:rsid w:val="0091150E"/>
    <w:rsid w:val="00911967"/>
    <w:rsid w:val="00912D3A"/>
    <w:rsid w:val="0091475E"/>
    <w:rsid w:val="0091717A"/>
    <w:rsid w:val="00921713"/>
    <w:rsid w:val="009219EE"/>
    <w:rsid w:val="00923697"/>
    <w:rsid w:val="0092769C"/>
    <w:rsid w:val="00934D53"/>
    <w:rsid w:val="0093545E"/>
    <w:rsid w:val="00935D70"/>
    <w:rsid w:val="009375B7"/>
    <w:rsid w:val="00940A7D"/>
    <w:rsid w:val="00941802"/>
    <w:rsid w:val="009431DC"/>
    <w:rsid w:val="009433BE"/>
    <w:rsid w:val="00945DE1"/>
    <w:rsid w:val="009476A3"/>
    <w:rsid w:val="009502D4"/>
    <w:rsid w:val="00950E3A"/>
    <w:rsid w:val="00954B0F"/>
    <w:rsid w:val="00956DA2"/>
    <w:rsid w:val="0096102A"/>
    <w:rsid w:val="00961FAF"/>
    <w:rsid w:val="00962933"/>
    <w:rsid w:val="00963D4A"/>
    <w:rsid w:val="00965F87"/>
    <w:rsid w:val="00970420"/>
    <w:rsid w:val="00970AD3"/>
    <w:rsid w:val="0097582D"/>
    <w:rsid w:val="0097698A"/>
    <w:rsid w:val="00977FC5"/>
    <w:rsid w:val="00980EF9"/>
    <w:rsid w:val="0098101F"/>
    <w:rsid w:val="00983220"/>
    <w:rsid w:val="0098688D"/>
    <w:rsid w:val="00990248"/>
    <w:rsid w:val="0099116D"/>
    <w:rsid w:val="0099303D"/>
    <w:rsid w:val="009947EF"/>
    <w:rsid w:val="00995895"/>
    <w:rsid w:val="00995B4D"/>
    <w:rsid w:val="00997490"/>
    <w:rsid w:val="00997607"/>
    <w:rsid w:val="00997ED0"/>
    <w:rsid w:val="009A0F76"/>
    <w:rsid w:val="009A3676"/>
    <w:rsid w:val="009A7291"/>
    <w:rsid w:val="009B1252"/>
    <w:rsid w:val="009B1B95"/>
    <w:rsid w:val="009B3969"/>
    <w:rsid w:val="009B3BB4"/>
    <w:rsid w:val="009C3B9A"/>
    <w:rsid w:val="009D022D"/>
    <w:rsid w:val="009D0E1C"/>
    <w:rsid w:val="009D2F45"/>
    <w:rsid w:val="009D481A"/>
    <w:rsid w:val="009D7225"/>
    <w:rsid w:val="009D7A89"/>
    <w:rsid w:val="009E0434"/>
    <w:rsid w:val="009E365E"/>
    <w:rsid w:val="009E4D72"/>
    <w:rsid w:val="009E6EB5"/>
    <w:rsid w:val="009E7258"/>
    <w:rsid w:val="009F0B53"/>
    <w:rsid w:val="009F2CEF"/>
    <w:rsid w:val="009F4261"/>
    <w:rsid w:val="009F4969"/>
    <w:rsid w:val="009F50C7"/>
    <w:rsid w:val="009F777D"/>
    <w:rsid w:val="00A00896"/>
    <w:rsid w:val="00A03565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4EFF"/>
    <w:rsid w:val="00A25198"/>
    <w:rsid w:val="00A25C94"/>
    <w:rsid w:val="00A3036E"/>
    <w:rsid w:val="00A306BC"/>
    <w:rsid w:val="00A316BF"/>
    <w:rsid w:val="00A378BE"/>
    <w:rsid w:val="00A47012"/>
    <w:rsid w:val="00A52D85"/>
    <w:rsid w:val="00A540A0"/>
    <w:rsid w:val="00A56189"/>
    <w:rsid w:val="00A569C6"/>
    <w:rsid w:val="00A57E7B"/>
    <w:rsid w:val="00A6162E"/>
    <w:rsid w:val="00A67918"/>
    <w:rsid w:val="00A7759B"/>
    <w:rsid w:val="00A81E6E"/>
    <w:rsid w:val="00A81F5D"/>
    <w:rsid w:val="00A824CA"/>
    <w:rsid w:val="00A833A1"/>
    <w:rsid w:val="00A83434"/>
    <w:rsid w:val="00A84441"/>
    <w:rsid w:val="00A87D71"/>
    <w:rsid w:val="00A9094A"/>
    <w:rsid w:val="00A91476"/>
    <w:rsid w:val="00A92B6D"/>
    <w:rsid w:val="00A93814"/>
    <w:rsid w:val="00A947C0"/>
    <w:rsid w:val="00A974E3"/>
    <w:rsid w:val="00AA0B3F"/>
    <w:rsid w:val="00AA1CBC"/>
    <w:rsid w:val="00AA52FE"/>
    <w:rsid w:val="00AA7900"/>
    <w:rsid w:val="00AA7BEE"/>
    <w:rsid w:val="00AB0EAF"/>
    <w:rsid w:val="00AB33BE"/>
    <w:rsid w:val="00AB3A40"/>
    <w:rsid w:val="00AB3DF0"/>
    <w:rsid w:val="00AB5FB7"/>
    <w:rsid w:val="00AC200D"/>
    <w:rsid w:val="00AC2A27"/>
    <w:rsid w:val="00AC701E"/>
    <w:rsid w:val="00AD15D3"/>
    <w:rsid w:val="00AD7851"/>
    <w:rsid w:val="00AD7873"/>
    <w:rsid w:val="00AE020A"/>
    <w:rsid w:val="00AE082F"/>
    <w:rsid w:val="00AE28C0"/>
    <w:rsid w:val="00AE3436"/>
    <w:rsid w:val="00AE6494"/>
    <w:rsid w:val="00AE7659"/>
    <w:rsid w:val="00AE7A98"/>
    <w:rsid w:val="00AF10E4"/>
    <w:rsid w:val="00AF150E"/>
    <w:rsid w:val="00AF33F7"/>
    <w:rsid w:val="00AF46C8"/>
    <w:rsid w:val="00AF733E"/>
    <w:rsid w:val="00B02B43"/>
    <w:rsid w:val="00B031BB"/>
    <w:rsid w:val="00B050F9"/>
    <w:rsid w:val="00B06E8F"/>
    <w:rsid w:val="00B07074"/>
    <w:rsid w:val="00B124F7"/>
    <w:rsid w:val="00B17343"/>
    <w:rsid w:val="00B23586"/>
    <w:rsid w:val="00B24C84"/>
    <w:rsid w:val="00B3378A"/>
    <w:rsid w:val="00B33CB7"/>
    <w:rsid w:val="00B37861"/>
    <w:rsid w:val="00B37C80"/>
    <w:rsid w:val="00B37E0B"/>
    <w:rsid w:val="00B40A7E"/>
    <w:rsid w:val="00B43188"/>
    <w:rsid w:val="00B43976"/>
    <w:rsid w:val="00B439CB"/>
    <w:rsid w:val="00B43A67"/>
    <w:rsid w:val="00B4559C"/>
    <w:rsid w:val="00B45EC1"/>
    <w:rsid w:val="00B46D8E"/>
    <w:rsid w:val="00B51C83"/>
    <w:rsid w:val="00B53A55"/>
    <w:rsid w:val="00B55246"/>
    <w:rsid w:val="00B5579E"/>
    <w:rsid w:val="00B57707"/>
    <w:rsid w:val="00B638EC"/>
    <w:rsid w:val="00B63A14"/>
    <w:rsid w:val="00B64287"/>
    <w:rsid w:val="00B65F7C"/>
    <w:rsid w:val="00B665C3"/>
    <w:rsid w:val="00B6726E"/>
    <w:rsid w:val="00B67CEF"/>
    <w:rsid w:val="00B71B5E"/>
    <w:rsid w:val="00B7351E"/>
    <w:rsid w:val="00B73D07"/>
    <w:rsid w:val="00B7499A"/>
    <w:rsid w:val="00B750B6"/>
    <w:rsid w:val="00B77D7B"/>
    <w:rsid w:val="00B80803"/>
    <w:rsid w:val="00B81EFC"/>
    <w:rsid w:val="00B8203C"/>
    <w:rsid w:val="00B82C47"/>
    <w:rsid w:val="00B85CD4"/>
    <w:rsid w:val="00B85F9A"/>
    <w:rsid w:val="00B86505"/>
    <w:rsid w:val="00B92D8A"/>
    <w:rsid w:val="00B9307E"/>
    <w:rsid w:val="00B9546C"/>
    <w:rsid w:val="00B95BE9"/>
    <w:rsid w:val="00B968A7"/>
    <w:rsid w:val="00BA1A09"/>
    <w:rsid w:val="00BA3BE8"/>
    <w:rsid w:val="00BA614D"/>
    <w:rsid w:val="00BB0E2D"/>
    <w:rsid w:val="00BB3169"/>
    <w:rsid w:val="00BB356D"/>
    <w:rsid w:val="00BB3CC5"/>
    <w:rsid w:val="00BB6B68"/>
    <w:rsid w:val="00BC3C6B"/>
    <w:rsid w:val="00BD030E"/>
    <w:rsid w:val="00BD0AAB"/>
    <w:rsid w:val="00BD10CF"/>
    <w:rsid w:val="00BD13A0"/>
    <w:rsid w:val="00BD3932"/>
    <w:rsid w:val="00BD5AF7"/>
    <w:rsid w:val="00BE40FE"/>
    <w:rsid w:val="00BE7252"/>
    <w:rsid w:val="00BF112B"/>
    <w:rsid w:val="00BF14D5"/>
    <w:rsid w:val="00BF31B7"/>
    <w:rsid w:val="00BF5BED"/>
    <w:rsid w:val="00BF5D71"/>
    <w:rsid w:val="00C01AF9"/>
    <w:rsid w:val="00C03DB9"/>
    <w:rsid w:val="00C06846"/>
    <w:rsid w:val="00C069C5"/>
    <w:rsid w:val="00C06AC0"/>
    <w:rsid w:val="00C07C8F"/>
    <w:rsid w:val="00C11F1A"/>
    <w:rsid w:val="00C2219B"/>
    <w:rsid w:val="00C2368F"/>
    <w:rsid w:val="00C23E60"/>
    <w:rsid w:val="00C25823"/>
    <w:rsid w:val="00C27474"/>
    <w:rsid w:val="00C27F4F"/>
    <w:rsid w:val="00C37694"/>
    <w:rsid w:val="00C379B6"/>
    <w:rsid w:val="00C37C51"/>
    <w:rsid w:val="00C4091A"/>
    <w:rsid w:val="00C4165E"/>
    <w:rsid w:val="00C42858"/>
    <w:rsid w:val="00C4426C"/>
    <w:rsid w:val="00C47059"/>
    <w:rsid w:val="00C51539"/>
    <w:rsid w:val="00C5211D"/>
    <w:rsid w:val="00C53470"/>
    <w:rsid w:val="00C53A94"/>
    <w:rsid w:val="00C53DAC"/>
    <w:rsid w:val="00C55CA6"/>
    <w:rsid w:val="00C57BD4"/>
    <w:rsid w:val="00C608F9"/>
    <w:rsid w:val="00C61449"/>
    <w:rsid w:val="00C63C17"/>
    <w:rsid w:val="00C6599E"/>
    <w:rsid w:val="00C7360A"/>
    <w:rsid w:val="00C7529C"/>
    <w:rsid w:val="00C75534"/>
    <w:rsid w:val="00C75E8F"/>
    <w:rsid w:val="00C76BCD"/>
    <w:rsid w:val="00C77A3F"/>
    <w:rsid w:val="00C82087"/>
    <w:rsid w:val="00C82372"/>
    <w:rsid w:val="00C85AA6"/>
    <w:rsid w:val="00C87EFF"/>
    <w:rsid w:val="00CA05CF"/>
    <w:rsid w:val="00CA08B8"/>
    <w:rsid w:val="00CA79D3"/>
    <w:rsid w:val="00CB0A60"/>
    <w:rsid w:val="00CB0BA8"/>
    <w:rsid w:val="00CB1130"/>
    <w:rsid w:val="00CB2B67"/>
    <w:rsid w:val="00CB2E35"/>
    <w:rsid w:val="00CB5864"/>
    <w:rsid w:val="00CB6E21"/>
    <w:rsid w:val="00CC10C1"/>
    <w:rsid w:val="00CC3F8D"/>
    <w:rsid w:val="00CC687E"/>
    <w:rsid w:val="00CC755D"/>
    <w:rsid w:val="00CD2653"/>
    <w:rsid w:val="00CD2D3C"/>
    <w:rsid w:val="00CD33FC"/>
    <w:rsid w:val="00CD75CB"/>
    <w:rsid w:val="00CD7774"/>
    <w:rsid w:val="00CE0AA8"/>
    <w:rsid w:val="00CE1D5B"/>
    <w:rsid w:val="00CE1F86"/>
    <w:rsid w:val="00CE22B2"/>
    <w:rsid w:val="00CE25EF"/>
    <w:rsid w:val="00CE5243"/>
    <w:rsid w:val="00CE5CA4"/>
    <w:rsid w:val="00CE77AE"/>
    <w:rsid w:val="00CF15E4"/>
    <w:rsid w:val="00CF32D3"/>
    <w:rsid w:val="00D01964"/>
    <w:rsid w:val="00D11F56"/>
    <w:rsid w:val="00D12C3A"/>
    <w:rsid w:val="00D12D01"/>
    <w:rsid w:val="00D12EFB"/>
    <w:rsid w:val="00D12F2F"/>
    <w:rsid w:val="00D13872"/>
    <w:rsid w:val="00D1486D"/>
    <w:rsid w:val="00D15ACC"/>
    <w:rsid w:val="00D26E91"/>
    <w:rsid w:val="00D272BC"/>
    <w:rsid w:val="00D31B8A"/>
    <w:rsid w:val="00D32319"/>
    <w:rsid w:val="00D35B4A"/>
    <w:rsid w:val="00D409D1"/>
    <w:rsid w:val="00D415C6"/>
    <w:rsid w:val="00D41949"/>
    <w:rsid w:val="00D4433C"/>
    <w:rsid w:val="00D44E09"/>
    <w:rsid w:val="00D45167"/>
    <w:rsid w:val="00D51A0B"/>
    <w:rsid w:val="00D52386"/>
    <w:rsid w:val="00D531DF"/>
    <w:rsid w:val="00D54E62"/>
    <w:rsid w:val="00D5661D"/>
    <w:rsid w:val="00D570AD"/>
    <w:rsid w:val="00D571BE"/>
    <w:rsid w:val="00D61642"/>
    <w:rsid w:val="00D61FE4"/>
    <w:rsid w:val="00D62D47"/>
    <w:rsid w:val="00D62D4F"/>
    <w:rsid w:val="00D62ED6"/>
    <w:rsid w:val="00D66262"/>
    <w:rsid w:val="00D71004"/>
    <w:rsid w:val="00D737C5"/>
    <w:rsid w:val="00D74E85"/>
    <w:rsid w:val="00D755E1"/>
    <w:rsid w:val="00D76973"/>
    <w:rsid w:val="00D77742"/>
    <w:rsid w:val="00D80023"/>
    <w:rsid w:val="00D824A0"/>
    <w:rsid w:val="00D82A4F"/>
    <w:rsid w:val="00D82DB7"/>
    <w:rsid w:val="00D82DE5"/>
    <w:rsid w:val="00D834D5"/>
    <w:rsid w:val="00D84D22"/>
    <w:rsid w:val="00D8691D"/>
    <w:rsid w:val="00D902C5"/>
    <w:rsid w:val="00D93181"/>
    <w:rsid w:val="00D95052"/>
    <w:rsid w:val="00DA0E41"/>
    <w:rsid w:val="00DA2070"/>
    <w:rsid w:val="00DA4D7B"/>
    <w:rsid w:val="00DA536F"/>
    <w:rsid w:val="00DA6D01"/>
    <w:rsid w:val="00DA7D7C"/>
    <w:rsid w:val="00DB706A"/>
    <w:rsid w:val="00DB7722"/>
    <w:rsid w:val="00DC11AE"/>
    <w:rsid w:val="00DC281B"/>
    <w:rsid w:val="00DC31D3"/>
    <w:rsid w:val="00DC3E1A"/>
    <w:rsid w:val="00DD081B"/>
    <w:rsid w:val="00DD141D"/>
    <w:rsid w:val="00DD172B"/>
    <w:rsid w:val="00DD33B7"/>
    <w:rsid w:val="00DD509C"/>
    <w:rsid w:val="00DD5393"/>
    <w:rsid w:val="00DD578F"/>
    <w:rsid w:val="00DD595A"/>
    <w:rsid w:val="00DE129C"/>
    <w:rsid w:val="00DE25CA"/>
    <w:rsid w:val="00DE47E0"/>
    <w:rsid w:val="00DE7414"/>
    <w:rsid w:val="00DE7C1A"/>
    <w:rsid w:val="00DF30A2"/>
    <w:rsid w:val="00DF4C67"/>
    <w:rsid w:val="00E05E6F"/>
    <w:rsid w:val="00E107E3"/>
    <w:rsid w:val="00E13970"/>
    <w:rsid w:val="00E13D44"/>
    <w:rsid w:val="00E17683"/>
    <w:rsid w:val="00E17823"/>
    <w:rsid w:val="00E20C91"/>
    <w:rsid w:val="00E226D0"/>
    <w:rsid w:val="00E2422C"/>
    <w:rsid w:val="00E24893"/>
    <w:rsid w:val="00E2689B"/>
    <w:rsid w:val="00E30ED8"/>
    <w:rsid w:val="00E32379"/>
    <w:rsid w:val="00E3334F"/>
    <w:rsid w:val="00E37FA1"/>
    <w:rsid w:val="00E42C62"/>
    <w:rsid w:val="00E43699"/>
    <w:rsid w:val="00E448FD"/>
    <w:rsid w:val="00E45B6A"/>
    <w:rsid w:val="00E45BFD"/>
    <w:rsid w:val="00E460B7"/>
    <w:rsid w:val="00E47DCE"/>
    <w:rsid w:val="00E571A3"/>
    <w:rsid w:val="00E60380"/>
    <w:rsid w:val="00E62121"/>
    <w:rsid w:val="00E62F26"/>
    <w:rsid w:val="00E6427F"/>
    <w:rsid w:val="00E64F3E"/>
    <w:rsid w:val="00E6641C"/>
    <w:rsid w:val="00E66892"/>
    <w:rsid w:val="00E66D76"/>
    <w:rsid w:val="00E71BD6"/>
    <w:rsid w:val="00E728A8"/>
    <w:rsid w:val="00E72D1E"/>
    <w:rsid w:val="00E75E1C"/>
    <w:rsid w:val="00E77383"/>
    <w:rsid w:val="00E77A6F"/>
    <w:rsid w:val="00E81DC8"/>
    <w:rsid w:val="00E926B3"/>
    <w:rsid w:val="00E979DD"/>
    <w:rsid w:val="00EA0405"/>
    <w:rsid w:val="00EA0FBF"/>
    <w:rsid w:val="00EA4289"/>
    <w:rsid w:val="00EA512D"/>
    <w:rsid w:val="00EA6C34"/>
    <w:rsid w:val="00EB06D7"/>
    <w:rsid w:val="00EB0E99"/>
    <w:rsid w:val="00EB6722"/>
    <w:rsid w:val="00EC0231"/>
    <w:rsid w:val="00EC0FC8"/>
    <w:rsid w:val="00EC12AD"/>
    <w:rsid w:val="00EC18A0"/>
    <w:rsid w:val="00EC1A62"/>
    <w:rsid w:val="00EC1E98"/>
    <w:rsid w:val="00EC242F"/>
    <w:rsid w:val="00ED2907"/>
    <w:rsid w:val="00ED2E1F"/>
    <w:rsid w:val="00ED33AF"/>
    <w:rsid w:val="00ED47F0"/>
    <w:rsid w:val="00ED644A"/>
    <w:rsid w:val="00ED7F2F"/>
    <w:rsid w:val="00EE25DB"/>
    <w:rsid w:val="00EE5627"/>
    <w:rsid w:val="00EF140A"/>
    <w:rsid w:val="00EF14D0"/>
    <w:rsid w:val="00EF1B7B"/>
    <w:rsid w:val="00EF28F2"/>
    <w:rsid w:val="00EF3099"/>
    <w:rsid w:val="00EF3786"/>
    <w:rsid w:val="00EF3D8A"/>
    <w:rsid w:val="00EF7380"/>
    <w:rsid w:val="00F00217"/>
    <w:rsid w:val="00F0355F"/>
    <w:rsid w:val="00F10302"/>
    <w:rsid w:val="00F112F8"/>
    <w:rsid w:val="00F131DF"/>
    <w:rsid w:val="00F137E9"/>
    <w:rsid w:val="00F157ED"/>
    <w:rsid w:val="00F175ED"/>
    <w:rsid w:val="00F20A17"/>
    <w:rsid w:val="00F23C78"/>
    <w:rsid w:val="00F31237"/>
    <w:rsid w:val="00F33A12"/>
    <w:rsid w:val="00F35912"/>
    <w:rsid w:val="00F37709"/>
    <w:rsid w:val="00F41B96"/>
    <w:rsid w:val="00F467F7"/>
    <w:rsid w:val="00F47292"/>
    <w:rsid w:val="00F53324"/>
    <w:rsid w:val="00F54D83"/>
    <w:rsid w:val="00F56157"/>
    <w:rsid w:val="00F60111"/>
    <w:rsid w:val="00F63982"/>
    <w:rsid w:val="00F63C34"/>
    <w:rsid w:val="00F670CD"/>
    <w:rsid w:val="00F6720A"/>
    <w:rsid w:val="00F67370"/>
    <w:rsid w:val="00F70381"/>
    <w:rsid w:val="00F70596"/>
    <w:rsid w:val="00F7059C"/>
    <w:rsid w:val="00F708E6"/>
    <w:rsid w:val="00F73AA8"/>
    <w:rsid w:val="00F8206B"/>
    <w:rsid w:val="00F83C67"/>
    <w:rsid w:val="00F8432B"/>
    <w:rsid w:val="00F877B7"/>
    <w:rsid w:val="00F9422D"/>
    <w:rsid w:val="00F952EE"/>
    <w:rsid w:val="00F95CDE"/>
    <w:rsid w:val="00FA26EF"/>
    <w:rsid w:val="00FA3160"/>
    <w:rsid w:val="00FA355A"/>
    <w:rsid w:val="00FA3682"/>
    <w:rsid w:val="00FA6485"/>
    <w:rsid w:val="00FB03A1"/>
    <w:rsid w:val="00FB0B67"/>
    <w:rsid w:val="00FB31E6"/>
    <w:rsid w:val="00FB3278"/>
    <w:rsid w:val="00FB3B78"/>
    <w:rsid w:val="00FB6C38"/>
    <w:rsid w:val="00FB7609"/>
    <w:rsid w:val="00FC0657"/>
    <w:rsid w:val="00FC2A3C"/>
    <w:rsid w:val="00FC2BD4"/>
    <w:rsid w:val="00FC2F18"/>
    <w:rsid w:val="00FC4C8C"/>
    <w:rsid w:val="00FC5D28"/>
    <w:rsid w:val="00FC71B1"/>
    <w:rsid w:val="00FD1B95"/>
    <w:rsid w:val="00FD30CF"/>
    <w:rsid w:val="00FD382B"/>
    <w:rsid w:val="00FD4258"/>
    <w:rsid w:val="00FD42E0"/>
    <w:rsid w:val="00FD4E2C"/>
    <w:rsid w:val="00FE36E1"/>
    <w:rsid w:val="00FE396F"/>
    <w:rsid w:val="00FE7500"/>
    <w:rsid w:val="00FF0D5A"/>
    <w:rsid w:val="00FF2B56"/>
    <w:rsid w:val="00FF3F63"/>
    <w:rsid w:val="00FF42C5"/>
    <w:rsid w:val="00FF46DE"/>
    <w:rsid w:val="00FF4F44"/>
    <w:rsid w:val="11386D66"/>
    <w:rsid w:val="12AADF55"/>
    <w:rsid w:val="152281ED"/>
    <w:rsid w:val="159A58EA"/>
    <w:rsid w:val="16E8DCCA"/>
    <w:rsid w:val="1867B5C5"/>
    <w:rsid w:val="19EB527A"/>
    <w:rsid w:val="1CFA1DBA"/>
    <w:rsid w:val="1E044A39"/>
    <w:rsid w:val="230191B0"/>
    <w:rsid w:val="238FBDE3"/>
    <w:rsid w:val="302E1AF3"/>
    <w:rsid w:val="322CA95B"/>
    <w:rsid w:val="3CAE2637"/>
    <w:rsid w:val="3F3DB98B"/>
    <w:rsid w:val="40D2F652"/>
    <w:rsid w:val="4373A2BF"/>
    <w:rsid w:val="4B349E3B"/>
    <w:rsid w:val="4CAA5856"/>
    <w:rsid w:val="4DA788A2"/>
    <w:rsid w:val="4F7658F9"/>
    <w:rsid w:val="53DDE3C4"/>
    <w:rsid w:val="5B51BB26"/>
    <w:rsid w:val="642C376B"/>
    <w:rsid w:val="6FBCD443"/>
    <w:rsid w:val="75E8AA06"/>
    <w:rsid w:val="76DA728C"/>
    <w:rsid w:val="7A98745C"/>
    <w:rsid w:val="7B6C161D"/>
    <w:rsid w:val="7D5FD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59A69965-2F7F-4C39-AC60-5E82DDED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1726A3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117A50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E1782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semiHidden/>
    <w:unhideWhenUsed/>
    <w:qFormat/>
    <w:rsid w:val="00935D70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rsid w:val="00B02B43"/>
    <w:rPr>
      <w:color w:val="954F72" w:themeColor="followed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FC2A3C"/>
    <w:rPr>
      <w:color w:val="605E5C"/>
      <w:shd w:val="clear" w:color="auto" w:fill="E1DFDD"/>
    </w:rPr>
  </w:style>
  <w:style w:type="character" w:customStyle="1" w:styleId="10">
    <w:name w:val="@他1"/>
    <w:basedOn w:val="DefaultParagraphFont"/>
    <w:uiPriority w:val="99"/>
    <w:unhideWhenUsed/>
    <w:rsid w:val="00BE40F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doh.wa.gov/localhealthfoodcontacts" TargetMode="Externa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26A8781B9CD84091D283DFCB55E608" ma:contentTypeVersion="9" ma:contentTypeDescription="Create a new document." ma:contentTypeScope="" ma:versionID="7c026d333bcb3a663cb4c30f5460b720">
  <xsd:schema xmlns:xsd="http://www.w3.org/2001/XMLSchema" xmlns:xs="http://www.w3.org/2001/XMLSchema" xmlns:p="http://schemas.microsoft.com/office/2006/metadata/properties" xmlns:ns2="c6b75ed6-17a3-44d7-80af-cd1fea4455f6" xmlns:ns3="6bb4863d-8cd6-4cd5-8e32-b9988c0a658a" targetNamespace="http://schemas.microsoft.com/office/2006/metadata/properties" ma:root="true" ma:fieldsID="57804e8d0856319f11c7c815626c370f" ns2:_="" ns3:_="">
    <xsd:import namespace="c6b75ed6-17a3-44d7-80af-cd1fea4455f6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75ed6-17a3-44d7-80af-cd1fea445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Notes" ma:index="17" nillable="true" ma:displayName="Notes" ma:description="Add comments to explain the document as needed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5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835309916-173</_dlc_DocId>
    <_dlc_DocIdUrl xmlns="6bb4863d-8cd6-4cd5-8e32-b9988c0a658a">
      <Url>https://stateofwa.sharepoint.com/sites/DOH-eph/oswp/LHS/food/_layouts/15/DocIdRedir.aspx?ID=7F5R2YH2KEY5-835309916-173</Url>
      <Description>7F5R2YH2KEY5-835309916-173</Description>
    </_dlc_DocIdUrl>
    <Notes xmlns="c6b75ed6-17a3-44d7-80af-cd1fea4455f6">Allergen signage submitted work order to OPAE</Notes>
  </documentManagement>
</p:properties>
</file>

<file path=customXml/itemProps1.xml><?xml version="1.0" encoding="utf-8"?>
<ds:datastoreItem xmlns:ds="http://schemas.openxmlformats.org/officeDocument/2006/customXml" ds:itemID="{459EE185-1EE8-4437-B053-7D3F63D1AE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75ed6-17a3-44d7-80af-cd1fea4455f6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AD24F7F-3E48-435A-B492-9FE791C386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4E0721C-E3DA-4CB4-B415-DDA654AE08EA}">
  <ds:schemaRefs>
    <ds:schemaRef ds:uri="http://purl.org/dc/terms/"/>
    <ds:schemaRef ds:uri="6bb4863d-8cd6-4cd5-8e32-b9988c0a658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c6b75ed6-17a3-44d7-80af-cd1fea4455f6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具包：对过敏原的认识</vt:lpstr>
    </vt:vector>
  </TitlesOfParts>
  <Company/>
  <LinksUpToDate>false</LinksUpToDate>
  <CharactersWithSpaces>3611</CharactersWithSpaces>
  <SharedDoc>false</SharedDoc>
  <HLinks>
    <vt:vector size="6" baseType="variant"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doh.wa.gov/localhealthfoodcontac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具包：对过敏原的认识</dc:title>
  <dc:subject>Toolkit</dc:subject>
  <dc:creator>Washington State Department of Health</dc:creator>
  <cp:keywords/>
  <dc:description/>
  <cp:lastModifiedBy>Free, Cyndi  (DOH)</cp:lastModifiedBy>
  <cp:revision>10</cp:revision>
  <cp:lastPrinted>2019-02-25T20:41:00Z</cp:lastPrinted>
  <dcterms:created xsi:type="dcterms:W3CDTF">2024-01-19T23:26:00Z</dcterms:created>
  <dcterms:modified xsi:type="dcterms:W3CDTF">2024-03-2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dcc440c4-1966-420e-ba3f-3ea4ffca1b4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1826A8781B9CD84091D283DFCB55E608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